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rsidR="004E575D" w:rsidRPr="006F2FCE" w:rsidRDefault="004E575D" w:rsidP="004E575D">
      <w:pPr>
        <w:spacing w:after="0" w:line="240" w:lineRule="auto"/>
        <w:rPr>
          <w:rFonts w:ascii="Friz Quadrata Std" w:hAnsi="Friz Quadrata Std" w:cs="Times New Roman"/>
          <w:sz w:val="24"/>
          <w:szCs w:val="24"/>
        </w:rPr>
      </w:pPr>
    </w:p>
    <w:p w:rsidR="00AC0A0E" w:rsidRPr="006F2FCE" w:rsidRDefault="00AC0A0E" w:rsidP="004E575D">
      <w:pPr>
        <w:spacing w:after="0" w:line="240" w:lineRule="auto"/>
        <w:rPr>
          <w:rFonts w:ascii="Friz Quadrata Std" w:hAnsi="Friz Quadrata Std" w:cs="Times New Roman"/>
          <w:sz w:val="24"/>
          <w:szCs w:val="24"/>
        </w:rPr>
      </w:pPr>
    </w:p>
    <w:p w:rsidR="006F2FCE" w:rsidRPr="006F2FCE" w:rsidRDefault="006F2FCE" w:rsidP="006F2FCE">
      <w:pPr>
        <w:spacing w:after="0" w:line="240" w:lineRule="auto"/>
        <w:jc w:val="center"/>
        <w:rPr>
          <w:rFonts w:ascii="Friz Quadrata Std" w:hAnsi="Friz Quadrata Std"/>
          <w:b/>
          <w:bCs/>
          <w:sz w:val="32"/>
          <w:szCs w:val="32"/>
        </w:rPr>
      </w:pPr>
    </w:p>
    <w:p w:rsidR="006F2FCE" w:rsidRPr="006F2FCE" w:rsidRDefault="006F2FCE" w:rsidP="006F2FCE">
      <w:pPr>
        <w:spacing w:after="0" w:line="240" w:lineRule="auto"/>
        <w:jc w:val="center"/>
        <w:rPr>
          <w:rFonts w:ascii="Friz Quadrata Std" w:hAnsi="Friz Quadrata Std"/>
          <w:b/>
          <w:bCs/>
          <w:sz w:val="32"/>
          <w:szCs w:val="32"/>
        </w:rPr>
      </w:pPr>
      <w:r w:rsidRPr="006F2FCE">
        <w:rPr>
          <w:rFonts w:ascii="Friz Quadrata Std" w:hAnsi="Friz Quadrata Std"/>
          <w:b/>
          <w:bCs/>
          <w:sz w:val="32"/>
          <w:szCs w:val="32"/>
        </w:rPr>
        <w:t>Whitebark Pine Ecosystem Foundation of Canada</w:t>
      </w:r>
    </w:p>
    <w:p w:rsidR="006F2FCE" w:rsidRPr="006F2FCE" w:rsidRDefault="006F2FCE" w:rsidP="006F2FCE">
      <w:pPr>
        <w:spacing w:after="0" w:line="240" w:lineRule="auto"/>
        <w:jc w:val="center"/>
        <w:rPr>
          <w:rFonts w:ascii="Friz Quadrata Std" w:hAnsi="Friz Quadrata Std"/>
          <w:b/>
          <w:bCs/>
          <w:sz w:val="32"/>
          <w:szCs w:val="32"/>
        </w:rPr>
      </w:pPr>
    </w:p>
    <w:p w:rsidR="006F2FCE" w:rsidRPr="006F2FCE" w:rsidRDefault="006F2FCE" w:rsidP="006F2FCE">
      <w:pPr>
        <w:spacing w:after="0" w:line="240" w:lineRule="auto"/>
        <w:jc w:val="center"/>
        <w:rPr>
          <w:rFonts w:ascii="Friz Quadrata Std" w:hAnsi="Friz Quadrata Std"/>
          <w:b/>
          <w:bCs/>
          <w:sz w:val="32"/>
          <w:szCs w:val="32"/>
        </w:rPr>
      </w:pPr>
      <w:r w:rsidRPr="006F2FCE">
        <w:rPr>
          <w:rFonts w:ascii="Friz Quadrata Std" w:hAnsi="Friz Quadrata Std"/>
          <w:b/>
          <w:bCs/>
          <w:sz w:val="32"/>
          <w:szCs w:val="32"/>
        </w:rPr>
        <w:t>Nomination for Director of the Board</w:t>
      </w:r>
    </w:p>
    <w:p w:rsidR="006F2FCE" w:rsidRPr="006F2FCE" w:rsidRDefault="006F2FCE" w:rsidP="006F2FCE">
      <w:pPr>
        <w:spacing w:after="0" w:line="240" w:lineRule="auto"/>
        <w:jc w:val="center"/>
        <w:rPr>
          <w:rFonts w:ascii="Friz Quadrata Std" w:hAnsi="Friz Quadrata Std"/>
        </w:rPr>
      </w:pPr>
    </w:p>
    <w:p w:rsidR="006F2FCE" w:rsidRPr="006F2FCE" w:rsidRDefault="006F2FCE" w:rsidP="006F2FCE">
      <w:pPr>
        <w:spacing w:after="0" w:line="240" w:lineRule="auto"/>
        <w:rPr>
          <w:rFonts w:ascii="Friz Quadrata Std" w:hAnsi="Friz Quadrata Std"/>
          <w:noProof/>
          <w:sz w:val="24"/>
          <w:szCs w:val="24"/>
        </w:rPr>
      </w:pPr>
    </w:p>
    <w:p w:rsidR="006F2FCE" w:rsidRPr="006F2FCE" w:rsidRDefault="006F2FCE" w:rsidP="006F2FCE">
      <w:pPr>
        <w:spacing w:after="0" w:line="240" w:lineRule="auto"/>
        <w:rPr>
          <w:rFonts w:ascii="Friz Quadrata Std" w:hAnsi="Friz Quadrata Std"/>
          <w:noProof/>
          <w:sz w:val="24"/>
          <w:szCs w:val="24"/>
        </w:rPr>
      </w:pPr>
      <w:r w:rsidRPr="006F2FCE">
        <w:rPr>
          <w:rFonts w:ascii="Friz Quadrata Std" w:hAnsi="Friz Quadrata Std"/>
          <w:noProof/>
          <w:sz w:val="24"/>
          <w:szCs w:val="24"/>
        </w:rPr>
        <w:t xml:space="preserve">The Whitebark Pine Ecosystem of Canada (WPEFC) is devoted to the conservation and stewardship of whitebark and limber pine ecosystems through partnerships, science-based active management, restoration, research, and education. </w:t>
      </w:r>
    </w:p>
    <w:p w:rsidR="006F2FCE" w:rsidRPr="006F2FCE" w:rsidRDefault="006F2FCE" w:rsidP="006F2FCE">
      <w:pPr>
        <w:spacing w:after="0" w:line="240" w:lineRule="auto"/>
        <w:rPr>
          <w:rFonts w:ascii="Friz Quadrata Std" w:hAnsi="Friz Quadrata Std"/>
          <w:noProof/>
          <w:sz w:val="24"/>
          <w:szCs w:val="24"/>
        </w:rPr>
      </w:pPr>
    </w:p>
    <w:p w:rsidR="006F2FCE" w:rsidRPr="006F2FCE" w:rsidRDefault="006F2FCE" w:rsidP="006F2FCE">
      <w:pPr>
        <w:spacing w:after="0" w:line="240" w:lineRule="auto"/>
        <w:rPr>
          <w:rFonts w:ascii="Friz Quadrata Std" w:hAnsi="Friz Quadrata Std"/>
          <w:noProof/>
          <w:sz w:val="24"/>
          <w:szCs w:val="24"/>
        </w:rPr>
      </w:pPr>
      <w:r w:rsidRPr="006F2FCE">
        <w:rPr>
          <w:rFonts w:ascii="Friz Quadrata Std" w:hAnsi="Friz Quadrata Std"/>
          <w:noProof/>
          <w:sz w:val="24"/>
          <w:szCs w:val="24"/>
        </w:rPr>
        <w:t>Per the WPEFC Bylaws, up to 11 Director positions for 3 year tems comprise the Board. Prior to the Annual General Meeting, nominations for open positions will be submitted to determine whether an election is needed for positions with multiple candidates. If one candidate runs for a position, they are elected by acclamation. Board positions are: President, Vice President, Secret</w:t>
      </w:r>
      <w:r w:rsidR="008E5A39">
        <w:rPr>
          <w:rFonts w:ascii="Friz Quadrata Std" w:hAnsi="Friz Quadrata Std"/>
          <w:noProof/>
          <w:sz w:val="24"/>
          <w:szCs w:val="24"/>
        </w:rPr>
        <w:t>ary, Treasurer, and Membership C</w:t>
      </w:r>
      <w:r w:rsidRPr="006F2FCE">
        <w:rPr>
          <w:rFonts w:ascii="Friz Quadrata Std" w:hAnsi="Friz Quadrata Std"/>
          <w:noProof/>
          <w:sz w:val="24"/>
          <w:szCs w:val="24"/>
        </w:rPr>
        <w:t>oordinator, with the remainder Directors-At-Large.</w:t>
      </w:r>
    </w:p>
    <w:p w:rsidR="006F2FCE" w:rsidRPr="006F2FCE" w:rsidRDefault="006F2FCE" w:rsidP="006F2FCE">
      <w:pPr>
        <w:spacing w:after="0" w:line="240" w:lineRule="auto"/>
        <w:rPr>
          <w:rFonts w:ascii="Friz Quadrata Std" w:hAnsi="Friz Quadrata Std"/>
          <w:noProof/>
          <w:sz w:val="24"/>
          <w:szCs w:val="24"/>
        </w:rPr>
      </w:pPr>
    </w:p>
    <w:p w:rsidR="006F2FCE" w:rsidRPr="006F2FCE" w:rsidRDefault="006F2FCE" w:rsidP="006F2FCE">
      <w:pPr>
        <w:spacing w:after="0" w:line="240" w:lineRule="auto"/>
        <w:rPr>
          <w:rFonts w:ascii="Friz Quadrata Std" w:hAnsi="Friz Quadrata Std"/>
          <w:noProof/>
          <w:sz w:val="24"/>
          <w:szCs w:val="24"/>
        </w:rPr>
      </w:pPr>
      <w:r w:rsidRPr="006F2FCE">
        <w:rPr>
          <w:rFonts w:ascii="Friz Quadrata Std" w:hAnsi="Friz Quadrata Std"/>
          <w:b/>
          <w:bCs/>
          <w:noProof/>
          <w:sz w:val="24"/>
          <w:szCs w:val="24"/>
        </w:rPr>
        <w:t xml:space="preserve">Nominations for Director positions are to be submitted using this form to </w:t>
      </w:r>
      <w:hyperlink r:id="rId8" w:history="1">
        <w:r w:rsidRPr="006F2FCE">
          <w:rPr>
            <w:rStyle w:val="Hyperlink"/>
            <w:rFonts w:ascii="Friz Quadrata Std" w:hAnsi="Friz Quadrata Std"/>
            <w:b/>
            <w:bCs/>
            <w:noProof/>
            <w:sz w:val="24"/>
            <w:szCs w:val="24"/>
          </w:rPr>
          <w:t>info@whitebarkpine.ca</w:t>
        </w:r>
      </w:hyperlink>
      <w:r w:rsidRPr="006F2FCE">
        <w:rPr>
          <w:rFonts w:ascii="Friz Quadrata Std" w:hAnsi="Friz Quadrata Std"/>
          <w:b/>
          <w:bCs/>
          <w:noProof/>
          <w:sz w:val="24"/>
          <w:szCs w:val="24"/>
        </w:rPr>
        <w:t xml:space="preserve"> by November 1</w:t>
      </w:r>
      <w:r w:rsidR="008E5A39">
        <w:rPr>
          <w:rFonts w:ascii="Friz Quadrata Std" w:hAnsi="Friz Quadrata Std"/>
          <w:b/>
          <w:bCs/>
          <w:noProof/>
          <w:sz w:val="24"/>
          <w:szCs w:val="24"/>
        </w:rPr>
        <w:t>0,</w:t>
      </w:r>
      <w:r w:rsidRPr="006F2FCE">
        <w:rPr>
          <w:rFonts w:ascii="Friz Quadrata Std" w:hAnsi="Friz Quadrata Std"/>
          <w:b/>
          <w:bCs/>
          <w:noProof/>
          <w:sz w:val="24"/>
          <w:szCs w:val="24"/>
        </w:rPr>
        <w:t xml:space="preserve"> 202</w:t>
      </w:r>
      <w:r w:rsidR="008E5A39">
        <w:rPr>
          <w:rFonts w:ascii="Friz Quadrata Std" w:hAnsi="Friz Quadrata Std"/>
          <w:b/>
          <w:bCs/>
          <w:noProof/>
          <w:sz w:val="24"/>
          <w:szCs w:val="24"/>
        </w:rPr>
        <w:t>2</w:t>
      </w:r>
      <w:r w:rsidRPr="006F2FCE">
        <w:rPr>
          <w:rFonts w:ascii="Friz Quadrata Std" w:hAnsi="Friz Quadrata Std"/>
          <w:b/>
          <w:bCs/>
          <w:noProof/>
          <w:sz w:val="24"/>
          <w:szCs w:val="24"/>
        </w:rPr>
        <w:t>. Each candidate must be a WPEFC member in good standing, nominated by one other WPEFC member in good standing.</w:t>
      </w:r>
    </w:p>
    <w:p w:rsidR="006F2FCE" w:rsidRPr="006F2FCE" w:rsidRDefault="006F2FCE" w:rsidP="006F2FCE">
      <w:pPr>
        <w:spacing w:after="0" w:line="240" w:lineRule="auto"/>
        <w:rPr>
          <w:rFonts w:ascii="Friz Quadrata Std" w:hAnsi="Friz Quadrata Std"/>
          <w:noProof/>
          <w:sz w:val="24"/>
          <w:szCs w:val="24"/>
        </w:rPr>
      </w:pPr>
    </w:p>
    <w:p w:rsidR="006F2FCE" w:rsidRPr="006F2FCE" w:rsidRDefault="006F2FCE" w:rsidP="006F2FCE">
      <w:pPr>
        <w:spacing w:after="0" w:line="240" w:lineRule="auto"/>
        <w:rPr>
          <w:rFonts w:ascii="Friz Quadrata Std" w:hAnsi="Friz Quadrata Std"/>
          <w:noProof/>
          <w:sz w:val="24"/>
          <w:szCs w:val="24"/>
        </w:rPr>
      </w:pPr>
      <w:r w:rsidRPr="006F2FCE">
        <w:rPr>
          <w:rFonts w:ascii="Friz Quadrata Std" w:hAnsi="Friz Quadrata Std"/>
          <w:noProof/>
          <w:sz w:val="24"/>
          <w:szCs w:val="24"/>
        </w:rPr>
        <w:t xml:space="preserve">Votes are cast by email to </w:t>
      </w:r>
      <w:hyperlink r:id="rId9" w:history="1">
        <w:r w:rsidRPr="006F2FCE">
          <w:rPr>
            <w:rStyle w:val="Hyperlink"/>
            <w:rFonts w:ascii="Friz Quadrata Std" w:hAnsi="Friz Quadrata Std"/>
            <w:noProof/>
            <w:sz w:val="24"/>
            <w:szCs w:val="24"/>
          </w:rPr>
          <w:t>info@whitebarkpine.ca</w:t>
        </w:r>
      </w:hyperlink>
      <w:r w:rsidRPr="006F2FCE">
        <w:rPr>
          <w:rFonts w:ascii="Friz Quadrata Std" w:hAnsi="Friz Quadrata Std"/>
          <w:noProof/>
          <w:sz w:val="24"/>
          <w:szCs w:val="24"/>
        </w:rPr>
        <w:t xml:space="preserve"> prior to the AGM. One vote per position can be cast by each member in good standing.</w:t>
      </w:r>
    </w:p>
    <w:p w:rsidR="006F2FCE" w:rsidRPr="006F2FCE" w:rsidRDefault="006F2FCE" w:rsidP="006F2FCE">
      <w:pPr>
        <w:spacing w:after="0" w:line="240" w:lineRule="auto"/>
        <w:rPr>
          <w:rFonts w:ascii="Friz Quadrata Std" w:hAnsi="Friz Quadrata Std"/>
          <w:noProof/>
          <w:sz w:val="24"/>
          <w:szCs w:val="24"/>
        </w:rPr>
      </w:pPr>
    </w:p>
    <w:p w:rsidR="006F2FCE" w:rsidRPr="006F2FCE" w:rsidRDefault="006F2FCE" w:rsidP="006F2FCE">
      <w:pPr>
        <w:spacing w:after="0" w:line="240" w:lineRule="auto"/>
        <w:rPr>
          <w:rFonts w:ascii="Friz Quadrata Std" w:hAnsi="Friz Quadrata Std"/>
          <w:noProof/>
          <w:sz w:val="24"/>
          <w:szCs w:val="24"/>
        </w:rPr>
      </w:pPr>
    </w:p>
    <w:p w:rsidR="006F2FCE" w:rsidRPr="006F2FCE" w:rsidRDefault="006F2FCE" w:rsidP="006F2FCE">
      <w:pPr>
        <w:spacing w:after="0" w:line="240" w:lineRule="auto"/>
        <w:rPr>
          <w:rFonts w:ascii="Friz Quadrata Std" w:hAnsi="Friz Quadrata Std"/>
          <w:sz w:val="24"/>
          <w:szCs w:val="24"/>
        </w:rPr>
      </w:pPr>
      <w:r w:rsidRPr="006F2FCE">
        <w:rPr>
          <w:rFonts w:ascii="Friz Quadrata Std" w:hAnsi="Friz Quadrata Std"/>
          <w:sz w:val="24"/>
          <w:szCs w:val="24"/>
        </w:rPr>
        <w:t>I, ___________________________, of _________________________________, nominate</w:t>
      </w:r>
    </w:p>
    <w:p w:rsidR="006F2FCE" w:rsidRPr="006F2FCE" w:rsidRDefault="006F2FCE" w:rsidP="006F2FCE">
      <w:pPr>
        <w:spacing w:after="0" w:line="240" w:lineRule="auto"/>
        <w:rPr>
          <w:rFonts w:ascii="Friz Quadrata Std" w:hAnsi="Friz Quadrata Std"/>
          <w:i/>
          <w:iCs/>
          <w:sz w:val="24"/>
          <w:szCs w:val="24"/>
        </w:rPr>
      </w:pPr>
      <w:r w:rsidRPr="006F2FCE">
        <w:rPr>
          <w:rFonts w:ascii="Friz Quadrata Std" w:hAnsi="Friz Quadrata Std"/>
          <w:sz w:val="24"/>
          <w:szCs w:val="24"/>
        </w:rPr>
        <w:t xml:space="preserve">                      </w:t>
      </w:r>
      <w:r w:rsidRPr="006F2FCE">
        <w:rPr>
          <w:rFonts w:ascii="Friz Quadrata Std" w:hAnsi="Friz Quadrata Std"/>
          <w:i/>
          <w:iCs/>
          <w:sz w:val="24"/>
          <w:szCs w:val="24"/>
        </w:rPr>
        <w:t>[name]</w:t>
      </w:r>
      <w:r w:rsidRPr="006F2FCE">
        <w:rPr>
          <w:rFonts w:ascii="Friz Quadrata Std" w:hAnsi="Friz Quadrata Std"/>
          <w:i/>
          <w:iCs/>
          <w:sz w:val="24"/>
          <w:szCs w:val="24"/>
        </w:rPr>
        <w:tab/>
      </w:r>
      <w:r w:rsidRPr="006F2FCE">
        <w:rPr>
          <w:rFonts w:ascii="Friz Quadrata Std" w:hAnsi="Friz Quadrata Std"/>
          <w:i/>
          <w:iCs/>
          <w:sz w:val="24"/>
          <w:szCs w:val="24"/>
        </w:rPr>
        <w:tab/>
      </w:r>
      <w:r w:rsidRPr="006F2FCE">
        <w:rPr>
          <w:rFonts w:ascii="Friz Quadrata Std" w:hAnsi="Friz Quadrata Std"/>
          <w:i/>
          <w:iCs/>
          <w:sz w:val="24"/>
          <w:szCs w:val="24"/>
        </w:rPr>
        <w:tab/>
      </w:r>
      <w:r w:rsidRPr="006F2FCE">
        <w:rPr>
          <w:rFonts w:ascii="Friz Quadrata Std" w:hAnsi="Friz Quadrata Std"/>
          <w:i/>
          <w:iCs/>
          <w:sz w:val="24"/>
          <w:szCs w:val="24"/>
        </w:rPr>
        <w:tab/>
      </w:r>
      <w:r w:rsidRPr="006F2FCE">
        <w:rPr>
          <w:rFonts w:ascii="Friz Quadrata Std" w:hAnsi="Friz Quadrata Std"/>
          <w:i/>
          <w:iCs/>
          <w:sz w:val="24"/>
          <w:szCs w:val="24"/>
        </w:rPr>
        <w:tab/>
        <w:t>[address]</w:t>
      </w:r>
    </w:p>
    <w:p w:rsidR="006F2FCE" w:rsidRPr="006F2FCE" w:rsidRDefault="006F2FCE" w:rsidP="006F2FCE">
      <w:pPr>
        <w:spacing w:after="0" w:line="240" w:lineRule="auto"/>
        <w:rPr>
          <w:rFonts w:ascii="Friz Quadrata Std" w:hAnsi="Friz Quadrata Std"/>
          <w:sz w:val="24"/>
          <w:szCs w:val="24"/>
        </w:rPr>
      </w:pPr>
    </w:p>
    <w:p w:rsidR="006F2FCE" w:rsidRPr="006F2FCE" w:rsidRDefault="006F2FCE" w:rsidP="006F2FCE">
      <w:pPr>
        <w:spacing w:after="0" w:line="240" w:lineRule="auto"/>
        <w:rPr>
          <w:rFonts w:ascii="Friz Quadrata Std" w:hAnsi="Friz Quadrata Std"/>
          <w:sz w:val="24"/>
          <w:szCs w:val="24"/>
        </w:rPr>
      </w:pPr>
      <w:r w:rsidRPr="006F2FCE">
        <w:rPr>
          <w:rFonts w:ascii="Friz Quadrata Std" w:hAnsi="Friz Quadrata Std"/>
          <w:sz w:val="24"/>
          <w:szCs w:val="24"/>
        </w:rPr>
        <w:t xml:space="preserve">_____________________________, of _________________________________, for the </w:t>
      </w:r>
    </w:p>
    <w:p w:rsidR="006F2FCE" w:rsidRPr="006F2FCE" w:rsidRDefault="006F2FCE" w:rsidP="006F2FCE">
      <w:pPr>
        <w:spacing w:after="0" w:line="240" w:lineRule="auto"/>
        <w:rPr>
          <w:rFonts w:ascii="Friz Quadrata Std" w:hAnsi="Friz Quadrata Std"/>
          <w:i/>
          <w:iCs/>
          <w:sz w:val="24"/>
          <w:szCs w:val="24"/>
        </w:rPr>
      </w:pPr>
      <w:r w:rsidRPr="006F2FCE">
        <w:rPr>
          <w:rFonts w:ascii="Friz Quadrata Std" w:hAnsi="Friz Quadrata Std"/>
          <w:sz w:val="24"/>
          <w:szCs w:val="24"/>
        </w:rPr>
        <w:t xml:space="preserve">                      </w:t>
      </w:r>
      <w:r w:rsidRPr="006F2FCE">
        <w:rPr>
          <w:rFonts w:ascii="Friz Quadrata Std" w:hAnsi="Friz Quadrata Std"/>
          <w:i/>
          <w:iCs/>
          <w:sz w:val="24"/>
          <w:szCs w:val="24"/>
        </w:rPr>
        <w:t>[name]</w:t>
      </w:r>
      <w:r w:rsidRPr="006F2FCE">
        <w:rPr>
          <w:rFonts w:ascii="Friz Quadrata Std" w:hAnsi="Friz Quadrata Std"/>
          <w:i/>
          <w:iCs/>
          <w:sz w:val="24"/>
          <w:szCs w:val="24"/>
        </w:rPr>
        <w:tab/>
      </w:r>
      <w:r w:rsidRPr="006F2FCE">
        <w:rPr>
          <w:rFonts w:ascii="Friz Quadrata Std" w:hAnsi="Friz Quadrata Std"/>
          <w:i/>
          <w:iCs/>
          <w:sz w:val="24"/>
          <w:szCs w:val="24"/>
        </w:rPr>
        <w:tab/>
      </w:r>
      <w:r w:rsidRPr="006F2FCE">
        <w:rPr>
          <w:rFonts w:ascii="Friz Quadrata Std" w:hAnsi="Friz Quadrata Std"/>
          <w:i/>
          <w:iCs/>
          <w:sz w:val="24"/>
          <w:szCs w:val="24"/>
        </w:rPr>
        <w:tab/>
      </w:r>
      <w:r w:rsidRPr="006F2FCE">
        <w:rPr>
          <w:rFonts w:ascii="Friz Quadrata Std" w:hAnsi="Friz Quadrata Std"/>
          <w:i/>
          <w:iCs/>
          <w:sz w:val="24"/>
          <w:szCs w:val="24"/>
        </w:rPr>
        <w:tab/>
      </w:r>
      <w:r w:rsidRPr="006F2FCE">
        <w:rPr>
          <w:rFonts w:ascii="Friz Quadrata Std" w:hAnsi="Friz Quadrata Std"/>
          <w:i/>
          <w:iCs/>
          <w:sz w:val="24"/>
          <w:szCs w:val="24"/>
        </w:rPr>
        <w:tab/>
        <w:t>[address]</w:t>
      </w:r>
    </w:p>
    <w:p w:rsidR="006F2FCE" w:rsidRPr="006F2FCE" w:rsidRDefault="006F2FCE" w:rsidP="006F2FCE">
      <w:pPr>
        <w:spacing w:after="0" w:line="240" w:lineRule="auto"/>
        <w:rPr>
          <w:rFonts w:ascii="Friz Quadrata Std" w:hAnsi="Friz Quadrata Std"/>
          <w:sz w:val="24"/>
          <w:szCs w:val="24"/>
        </w:rPr>
      </w:pPr>
    </w:p>
    <w:p w:rsidR="006F2FCE" w:rsidRPr="006F2FCE" w:rsidRDefault="006F2FCE" w:rsidP="006F2FCE">
      <w:pPr>
        <w:spacing w:after="0" w:line="240" w:lineRule="auto"/>
        <w:rPr>
          <w:rFonts w:ascii="Friz Quadrata Std" w:hAnsi="Friz Quadrata Std"/>
          <w:sz w:val="24"/>
          <w:szCs w:val="24"/>
        </w:rPr>
      </w:pPr>
      <w:r w:rsidRPr="006F2FCE">
        <w:rPr>
          <w:rFonts w:ascii="Friz Quadrata Std" w:hAnsi="Friz Quadrata Std"/>
          <w:sz w:val="24"/>
          <w:szCs w:val="24"/>
        </w:rPr>
        <w:t xml:space="preserve">position of _____________________________ on the Board of Directors of the Whitebark Pine </w:t>
      </w:r>
    </w:p>
    <w:p w:rsidR="006F2FCE" w:rsidRPr="006F2FCE" w:rsidRDefault="006F2FCE" w:rsidP="006F2FCE">
      <w:pPr>
        <w:spacing w:after="0" w:line="240" w:lineRule="auto"/>
        <w:rPr>
          <w:rFonts w:ascii="Friz Quadrata Std" w:hAnsi="Friz Quadrata Std"/>
          <w:i/>
          <w:iCs/>
          <w:sz w:val="24"/>
          <w:szCs w:val="24"/>
        </w:rPr>
      </w:pPr>
      <w:r w:rsidRPr="006F2FCE">
        <w:rPr>
          <w:rFonts w:ascii="Friz Quadrata Std" w:hAnsi="Friz Quadrata Std"/>
          <w:sz w:val="24"/>
          <w:szCs w:val="24"/>
        </w:rPr>
        <w:t xml:space="preserve">                             </w:t>
      </w:r>
      <w:r w:rsidRPr="006F2FCE">
        <w:rPr>
          <w:rFonts w:ascii="Friz Quadrata Std" w:hAnsi="Friz Quadrata Std"/>
          <w:i/>
          <w:iCs/>
          <w:sz w:val="24"/>
          <w:szCs w:val="24"/>
        </w:rPr>
        <w:t>[open Director position]</w:t>
      </w:r>
      <w:r w:rsidRPr="006F2FCE">
        <w:rPr>
          <w:rFonts w:ascii="Friz Quadrata Std" w:hAnsi="Friz Quadrata Std"/>
          <w:i/>
          <w:iCs/>
          <w:sz w:val="24"/>
          <w:szCs w:val="24"/>
        </w:rPr>
        <w:tab/>
      </w:r>
      <w:r w:rsidRPr="006F2FCE">
        <w:rPr>
          <w:rFonts w:ascii="Friz Quadrata Std" w:hAnsi="Friz Quadrata Std"/>
          <w:i/>
          <w:iCs/>
          <w:sz w:val="24"/>
          <w:szCs w:val="24"/>
        </w:rPr>
        <w:tab/>
      </w:r>
      <w:r w:rsidRPr="006F2FCE">
        <w:rPr>
          <w:rFonts w:ascii="Friz Quadrata Std" w:hAnsi="Friz Quadrata Std"/>
          <w:i/>
          <w:iCs/>
          <w:sz w:val="24"/>
          <w:szCs w:val="24"/>
        </w:rPr>
        <w:tab/>
      </w:r>
      <w:r w:rsidRPr="006F2FCE">
        <w:rPr>
          <w:rFonts w:ascii="Friz Quadrata Std" w:hAnsi="Friz Quadrata Std"/>
          <w:i/>
          <w:iCs/>
          <w:sz w:val="24"/>
          <w:szCs w:val="24"/>
        </w:rPr>
        <w:tab/>
      </w:r>
      <w:r w:rsidRPr="006F2FCE">
        <w:rPr>
          <w:rFonts w:ascii="Friz Quadrata Std" w:hAnsi="Friz Quadrata Std"/>
          <w:i/>
          <w:iCs/>
          <w:sz w:val="24"/>
          <w:szCs w:val="24"/>
        </w:rPr>
        <w:tab/>
      </w:r>
    </w:p>
    <w:p w:rsidR="006F2FCE" w:rsidRPr="006F2FCE" w:rsidRDefault="006F2FCE" w:rsidP="006F2FCE">
      <w:pPr>
        <w:spacing w:after="0" w:line="240" w:lineRule="auto"/>
        <w:rPr>
          <w:rFonts w:ascii="Friz Quadrata Std" w:hAnsi="Friz Quadrata Std"/>
          <w:sz w:val="24"/>
          <w:szCs w:val="24"/>
        </w:rPr>
      </w:pPr>
    </w:p>
    <w:p w:rsidR="006F2FCE" w:rsidRDefault="006F2FCE" w:rsidP="006F2FCE">
      <w:pPr>
        <w:spacing w:after="0" w:line="240" w:lineRule="auto"/>
        <w:rPr>
          <w:rFonts w:ascii="Friz Quadrata Std" w:hAnsi="Friz Quadrata Std"/>
          <w:sz w:val="24"/>
          <w:szCs w:val="24"/>
        </w:rPr>
      </w:pPr>
      <w:r w:rsidRPr="006F2FCE">
        <w:rPr>
          <w:rFonts w:ascii="Friz Quadrata Std" w:hAnsi="Friz Quadrata Std"/>
          <w:sz w:val="24"/>
          <w:szCs w:val="24"/>
        </w:rPr>
        <w:t>Ecosystem Foundation of Canada.</w:t>
      </w:r>
    </w:p>
    <w:p w:rsidR="008E5A39" w:rsidRPr="006F2FCE" w:rsidRDefault="008E5A39" w:rsidP="006F2FCE">
      <w:pPr>
        <w:spacing w:after="0" w:line="240" w:lineRule="auto"/>
        <w:rPr>
          <w:rFonts w:ascii="Friz Quadrata Std" w:hAnsi="Friz Quadrata Std"/>
          <w:sz w:val="24"/>
          <w:szCs w:val="24"/>
        </w:rPr>
      </w:pPr>
    </w:p>
    <w:p w:rsidR="004E575D" w:rsidRPr="006F2FCE" w:rsidRDefault="004E575D" w:rsidP="004E575D">
      <w:pPr>
        <w:spacing w:after="0" w:line="240" w:lineRule="auto"/>
        <w:rPr>
          <w:rFonts w:ascii="Friz Quadrata Std" w:hAnsi="Friz Quadrata Std" w:cs="Times New Roman"/>
          <w:noProof/>
          <w:color w:val="293333"/>
          <w:sz w:val="24"/>
          <w:szCs w:val="24"/>
        </w:rPr>
      </w:pPr>
    </w:p>
    <w:p w:rsidR="00FB11D9" w:rsidRPr="008E5A39" w:rsidRDefault="008E5A39" w:rsidP="008E5A39">
      <w:pPr>
        <w:spacing w:after="0" w:line="240" w:lineRule="auto"/>
        <w:rPr>
          <w:rFonts w:ascii="Friz Quadrata Std" w:hAnsi="Friz Quadrata Std" w:cs="Times New Roman"/>
          <w:noProof/>
          <w:color w:val="293333"/>
          <w:sz w:val="24"/>
          <w:szCs w:val="24"/>
        </w:rPr>
      </w:pPr>
      <w:r>
        <w:rPr>
          <w:rFonts w:ascii="Friz Quadrata Std" w:hAnsi="Friz Quadrata Std" w:cs="Times New Roman"/>
          <w:noProof/>
          <w:color w:val="293333"/>
          <w:sz w:val="24"/>
          <w:szCs w:val="24"/>
        </w:rPr>
        <w:t>Thank you for your interest in standing for the WPEFC board of directors</w:t>
      </w:r>
      <w:bookmarkStart w:id="0" w:name="_GoBack"/>
      <w:bookmarkEnd w:id="0"/>
      <w:r>
        <w:rPr>
          <w:rFonts w:ascii="Friz Quadrata Std" w:hAnsi="Friz Quadrata Std" w:cs="Times New Roman"/>
          <w:noProof/>
          <w:color w:val="293333"/>
          <w:sz w:val="24"/>
          <w:szCs w:val="24"/>
        </w:rPr>
        <w:t>.</w:t>
      </w:r>
    </w:p>
    <w:sectPr w:rsidR="00FB11D9" w:rsidRPr="008E5A39" w:rsidSect="00501959">
      <w:headerReference w:type="default" r:id="rId10"/>
      <w:footerReference w:type="default" r:id="rId11"/>
      <w:headerReference w:type="first" r:id="rId12"/>
      <w:footerReference w:type="first" r:id="rId13"/>
      <w:pgSz w:w="12240" w:h="15840"/>
      <w:pgMar w:top="720" w:right="720" w:bottom="720" w:left="720" w:header="708" w:footer="41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5445" w:rsidRDefault="002E5445" w:rsidP="00BB50EA">
      <w:pPr>
        <w:spacing w:after="0" w:line="240" w:lineRule="auto"/>
      </w:pPr>
      <w:r>
        <w:separator/>
      </w:r>
    </w:p>
  </w:endnote>
  <w:endnote w:type="continuationSeparator" w:id="0">
    <w:p w:rsidR="002E5445" w:rsidRDefault="002E5445" w:rsidP="00BB50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Friz Quadrata Std">
    <w:panose1 w:val="00000000000000000000"/>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575D" w:rsidRPr="00257415" w:rsidRDefault="00501959" w:rsidP="00FB11D9">
    <w:pPr>
      <w:pStyle w:val="Footer"/>
      <w:pBdr>
        <w:top w:val="single" w:sz="24" w:space="0" w:color="9BBB59" w:themeColor="accent3"/>
      </w:pBdr>
      <w:jc w:val="right"/>
      <w:rPr>
        <w:rFonts w:ascii="Friz Quadrata Std" w:hAnsi="Friz Quadrata Std"/>
        <w:b/>
        <w:iCs/>
        <w:color w:val="92D050"/>
      </w:rPr>
    </w:pPr>
    <w:r w:rsidRPr="00257415">
      <w:rPr>
        <w:rFonts w:ascii="Friz Quadrata Std" w:hAnsi="Friz Quadrata Std"/>
        <w:b/>
        <w:iCs/>
        <w:color w:val="92D050"/>
      </w:rPr>
      <w:t>Whitebark Pine Ecosystem Foundation of Canada |</w:t>
    </w:r>
    <w:r w:rsidRPr="00257415">
      <w:rPr>
        <w:rFonts w:ascii="Friz Quadrata Std" w:hAnsi="Friz Quadrata Std"/>
        <w:b/>
        <w:iCs/>
        <w:color w:val="92D050"/>
      </w:rPr>
      <w:fldChar w:fldCharType="begin"/>
    </w:r>
    <w:r w:rsidRPr="00257415">
      <w:rPr>
        <w:rFonts w:ascii="Friz Quadrata Std" w:hAnsi="Friz Quadrata Std"/>
        <w:b/>
        <w:iCs/>
        <w:color w:val="92D050"/>
      </w:rPr>
      <w:instrText xml:space="preserve"> PAGE   \* MERGEFORMAT </w:instrText>
    </w:r>
    <w:r w:rsidRPr="00257415">
      <w:rPr>
        <w:rFonts w:ascii="Friz Quadrata Std" w:hAnsi="Friz Quadrata Std"/>
        <w:b/>
        <w:iCs/>
        <w:color w:val="92D050"/>
      </w:rPr>
      <w:fldChar w:fldCharType="separate"/>
    </w:r>
    <w:r w:rsidR="008E5A39">
      <w:rPr>
        <w:rFonts w:ascii="Friz Quadrata Std" w:hAnsi="Friz Quadrata Std"/>
        <w:b/>
        <w:iCs/>
        <w:noProof/>
        <w:color w:val="92D050"/>
      </w:rPr>
      <w:t>2</w:t>
    </w:r>
    <w:r w:rsidRPr="00257415">
      <w:rPr>
        <w:rFonts w:ascii="Friz Quadrata Std" w:hAnsi="Friz Quadrata Std"/>
        <w:b/>
        <w:iCs/>
        <w:noProof/>
        <w:color w:val="92D050"/>
      </w:rPr>
      <w:fldChar w:fldCharType="end"/>
    </w:r>
  </w:p>
  <w:p w:rsidR="004E575D" w:rsidRDefault="00FB11D9">
    <w:pPr>
      <w:pStyle w:val="Footer"/>
    </w:pPr>
    <w:r>
      <w:rPr>
        <w:noProof/>
        <w:lang w:eastAsia="en-CA"/>
      </w:rPr>
      <w:drawing>
        <wp:inline distT="0" distB="0" distL="0" distR="0" wp14:anchorId="360F487E" wp14:editId="035CD2C2">
          <wp:extent cx="619594" cy="618248"/>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itebark_final_logo_NO_WORDS_transparent.png"/>
                  <pic:cNvPicPr/>
                </pic:nvPicPr>
                <pic:blipFill>
                  <a:blip r:embed="rId1">
                    <a:extLst>
                      <a:ext uri="{28A0092B-C50C-407E-A947-70E740481C1C}">
                        <a14:useLocalDpi xmlns:a14="http://schemas.microsoft.com/office/drawing/2010/main" val="0"/>
                      </a:ext>
                    </a:extLst>
                  </a:blip>
                  <a:stretch>
                    <a:fillRect/>
                  </a:stretch>
                </pic:blipFill>
                <pic:spPr>
                  <a:xfrm>
                    <a:off x="0" y="0"/>
                    <a:ext cx="625297" cy="623939"/>
                  </a:xfrm>
                  <a:prstGeom prst="rect">
                    <a:avLst/>
                  </a:prstGeom>
                </pic:spPr>
              </pic:pic>
            </a:graphicData>
          </a:graphic>
        </wp:inline>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Friz Quadrata Std" w:hAnsi="Friz Quadrata Std"/>
        <w:b/>
        <w:iCs/>
        <w:color w:val="92D050"/>
      </w:rPr>
      <w:alias w:val="Company"/>
      <w:id w:val="270665196"/>
      <w:placeholder>
        <w:docPart w:val="22E9E0751D0E42FD8F39B8FAB9C39B7B"/>
      </w:placeholder>
      <w:dataBinding w:prefixMappings="xmlns:ns0='http://schemas.openxmlformats.org/officeDocument/2006/extended-properties'" w:xpath="/ns0:Properties[1]/ns0:Company[1]" w:storeItemID="{6668398D-A668-4E3E-A5EB-62B293D839F1}"/>
      <w:text/>
    </w:sdtPr>
    <w:sdtEndPr/>
    <w:sdtContent>
      <w:p w:rsidR="00207162" w:rsidRPr="00257415" w:rsidRDefault="00207162">
        <w:pPr>
          <w:pStyle w:val="Footer"/>
          <w:pBdr>
            <w:top w:val="single" w:sz="24" w:space="5" w:color="9BBB59" w:themeColor="accent3"/>
          </w:pBdr>
          <w:jc w:val="right"/>
          <w:rPr>
            <w:rFonts w:ascii="Friz Quadrata Std" w:hAnsi="Friz Quadrata Std"/>
            <w:b/>
            <w:iCs/>
            <w:color w:val="92D050"/>
          </w:rPr>
        </w:pPr>
        <w:r w:rsidRPr="00257415">
          <w:rPr>
            <w:rFonts w:ascii="Friz Quadrata Std" w:hAnsi="Friz Quadrata Std"/>
            <w:b/>
            <w:iCs/>
            <w:color w:val="92D050"/>
          </w:rPr>
          <w:t>whitebarkpine.ca</w:t>
        </w:r>
      </w:p>
    </w:sdtContent>
  </w:sdt>
  <w:p w:rsidR="001D26A0" w:rsidRPr="001D26A0" w:rsidRDefault="003B0AB4" w:rsidP="003B0AB4">
    <w:pPr>
      <w:pStyle w:val="Footer"/>
      <w:spacing w:line="360" w:lineRule="auto"/>
      <w:rPr>
        <w:rFonts w:ascii="Friz Quadrata Std" w:hAnsi="Friz Quadrata Std"/>
        <w:sz w:val="16"/>
        <w:szCs w:val="16"/>
      </w:rPr>
    </w:pPr>
    <w:r w:rsidRPr="00B70526">
      <w:rPr>
        <w:rFonts w:ascii="Friz Quadrata Std" w:hAnsi="Friz Quadrata Std"/>
        <w:noProof/>
        <w:sz w:val="16"/>
        <w:szCs w:val="16"/>
        <w:lang w:eastAsia="en-CA"/>
      </w:rPr>
      <mc:AlternateContent>
        <mc:Choice Requires="wps">
          <w:drawing>
            <wp:anchor distT="0" distB="0" distL="114300" distR="114300" simplePos="0" relativeHeight="251661312" behindDoc="0" locked="0" layoutInCell="1" allowOverlap="1" wp14:anchorId="67AFC457" wp14:editId="5D0C271A">
              <wp:simplePos x="0" y="0"/>
              <wp:positionH relativeFrom="column">
                <wp:posOffset>187960</wp:posOffset>
              </wp:positionH>
              <wp:positionV relativeFrom="paragraph">
                <wp:posOffset>160337</wp:posOffset>
              </wp:positionV>
              <wp:extent cx="876300" cy="219075"/>
              <wp:effectExtent l="0" t="0" r="0" b="952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219075"/>
                      </a:xfrm>
                      <a:prstGeom prst="rect">
                        <a:avLst/>
                      </a:prstGeom>
                      <a:solidFill>
                        <a:srgbClr val="FFFFFF"/>
                      </a:solidFill>
                      <a:ln w="9525">
                        <a:noFill/>
                        <a:miter lim="800000"/>
                        <a:headEnd/>
                        <a:tailEnd/>
                      </a:ln>
                    </wps:spPr>
                    <wps:txbx>
                      <w:txbxContent>
                        <w:p w:rsidR="00B70526" w:rsidRPr="006D1927" w:rsidRDefault="00B70526">
                          <w:pPr>
                            <w:rPr>
                              <w:color w:val="293333"/>
                            </w:rPr>
                          </w:pPr>
                          <w:r w:rsidRPr="006D1927">
                            <w:rPr>
                              <w:rFonts w:ascii="Friz Quadrata Std" w:hAnsi="Friz Quadrata Std"/>
                              <w:color w:val="293333"/>
                              <w:sz w:val="16"/>
                              <w:szCs w:val="16"/>
                            </w:rPr>
                            <w:t>778-739-973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4.8pt;margin-top:12.6pt;width:69pt;height:17.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" stroked="f">
              <v:textbox>
                <w:txbxContent>
                  <w:p w:rsidR="00B70526" w:rsidRPr="006D1927" w:rsidRDefault="00B70526">
                    <w:pPr>
                      <w:rPr>
                        <w:color w:val="293333"/>
                      </w:rPr>
                    </w:pPr>
                    <w:r w:rsidRPr="006D1927">
                      <w:rPr>
                        <w:rFonts w:ascii="Friz Quadrata Std" w:hAnsi="Friz Quadrata Std"/>
                        <w:color w:val="293333"/>
                        <w:sz w:val="16"/>
                        <w:szCs w:val="16"/>
                      </w:rPr>
                      <w:t>778-739-9733</w:t>
                    </w:r>
                  </w:p>
                </w:txbxContent>
              </v:textbox>
            </v:shape>
          </w:pict>
        </mc:Fallback>
      </mc:AlternateContent>
    </w:r>
    <w:r w:rsidRPr="001D26A0">
      <w:rPr>
        <w:rFonts w:ascii="Friz Quadrata Std" w:hAnsi="Friz Quadrata Std"/>
        <w:noProof/>
        <w:sz w:val="16"/>
        <w:szCs w:val="16"/>
        <w:lang w:eastAsia="en-CA"/>
      </w:rPr>
      <mc:AlternateContent>
        <mc:Choice Requires="wps">
          <w:drawing>
            <wp:anchor distT="0" distB="0" distL="114300" distR="114300" simplePos="0" relativeHeight="251659264" behindDoc="0" locked="0" layoutInCell="1" allowOverlap="1" wp14:anchorId="58620F5D" wp14:editId="44F4355B">
              <wp:simplePos x="0" y="0"/>
              <wp:positionH relativeFrom="column">
                <wp:posOffset>184785</wp:posOffset>
              </wp:positionH>
              <wp:positionV relativeFrom="paragraph">
                <wp:posOffset>-36513</wp:posOffset>
              </wp:positionV>
              <wp:extent cx="1238250" cy="204470"/>
              <wp:effectExtent l="0" t="0" r="0" b="508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204470"/>
                      </a:xfrm>
                      <a:prstGeom prst="rect">
                        <a:avLst/>
                      </a:prstGeom>
                      <a:solidFill>
                        <a:srgbClr val="FFFFFF"/>
                      </a:solidFill>
                      <a:ln w="9525">
                        <a:noFill/>
                        <a:miter lim="800000"/>
                        <a:headEnd/>
                        <a:tailEnd/>
                      </a:ln>
                    </wps:spPr>
                    <wps:txbx>
                      <w:txbxContent>
                        <w:p w:rsidR="001D26A0" w:rsidRPr="006D1927" w:rsidRDefault="001D26A0">
                          <w:pPr>
                            <w:rPr>
                              <w:rFonts w:ascii="Friz Quadrata Std" w:hAnsi="Friz Quadrata Std"/>
                              <w:color w:val="293333"/>
                              <w:sz w:val="16"/>
                              <w:szCs w:val="16"/>
                            </w:rPr>
                          </w:pPr>
                          <w:r w:rsidRPr="006D1927">
                            <w:rPr>
                              <w:rFonts w:ascii="Friz Quadrata Std" w:hAnsi="Friz Quadrata Std"/>
                              <w:color w:val="293333"/>
                              <w:sz w:val="16"/>
                              <w:szCs w:val="16"/>
                            </w:rPr>
                            <w:t>info@whitebarkpine.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14.55pt;margin-top:-2.9pt;width:97.5pt;height:16.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" stroked="f">
              <v:textbox>
                <w:txbxContent>
                  <w:p w:rsidR="001D26A0" w:rsidRPr="006D1927" w:rsidRDefault="001D26A0">
                    <w:pPr>
                      <w:rPr>
                        <w:rFonts w:ascii="Friz Quadrata Std" w:hAnsi="Friz Quadrata Std"/>
                        <w:color w:val="293333"/>
                        <w:sz w:val="16"/>
                        <w:szCs w:val="16"/>
                      </w:rPr>
                    </w:pPr>
                    <w:r w:rsidRPr="006D1927">
                      <w:rPr>
                        <w:rFonts w:ascii="Friz Quadrata Std" w:hAnsi="Friz Quadrata Std"/>
                        <w:color w:val="293333"/>
                        <w:sz w:val="16"/>
                        <w:szCs w:val="16"/>
                      </w:rPr>
                      <w:t>info@whitebarkpine.ca</w:t>
                    </w:r>
                  </w:p>
                </w:txbxContent>
              </v:textbox>
            </v:shape>
          </w:pict>
        </mc:Fallback>
      </mc:AlternateContent>
    </w:r>
    <w:r w:rsidR="006F2FCE">
      <w:rPr>
        <w:rFonts w:ascii="Friz Quadrata Std" w:hAnsi="Friz Quadrata Std"/>
        <w:sz w:val="16"/>
        <w:szCs w:val="16"/>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i1025" type="#_x0000_t75" style="width:14.25pt;height:9.75pt;visibility:visible;mso-wrap-style:square">
          <v:imagedata r:id="rId1" o:title=""/>
        </v:shape>
      </w:pict>
    </w:r>
    <w:r w:rsidR="001D26A0" w:rsidRPr="001D26A0">
      <w:rPr>
        <w:rFonts w:ascii="Friz Quadrata Std" w:hAnsi="Friz Quadrata Std"/>
        <w:sz w:val="16"/>
        <w:szCs w:val="16"/>
      </w:rPr>
      <w:t xml:space="preserve"> </w:t>
    </w:r>
  </w:p>
  <w:p w:rsidR="001D26A0" w:rsidRPr="001D26A0" w:rsidRDefault="003B0AB4" w:rsidP="003B0AB4">
    <w:pPr>
      <w:pStyle w:val="Footer"/>
      <w:spacing w:line="360" w:lineRule="auto"/>
      <w:rPr>
        <w:rFonts w:ascii="Friz Quadrata Std" w:hAnsi="Friz Quadrata Std"/>
        <w:sz w:val="16"/>
        <w:szCs w:val="16"/>
      </w:rPr>
    </w:pPr>
    <w:r w:rsidRPr="00B70526">
      <w:rPr>
        <w:rFonts w:ascii="Friz Quadrata Std" w:hAnsi="Friz Quadrata Std"/>
        <w:noProof/>
        <w:sz w:val="16"/>
        <w:szCs w:val="16"/>
        <w:lang w:eastAsia="en-CA"/>
      </w:rPr>
      <mc:AlternateContent>
        <mc:Choice Requires="wps">
          <w:drawing>
            <wp:anchor distT="0" distB="0" distL="114300" distR="114300" simplePos="0" relativeHeight="251663360" behindDoc="0" locked="0" layoutInCell="1" allowOverlap="1" wp14:anchorId="1BC6012A" wp14:editId="16275C09">
              <wp:simplePos x="0" y="0"/>
              <wp:positionH relativeFrom="column">
                <wp:posOffset>175260</wp:posOffset>
              </wp:positionH>
              <wp:positionV relativeFrom="paragraph">
                <wp:posOffset>170497</wp:posOffset>
              </wp:positionV>
              <wp:extent cx="1280795" cy="371475"/>
              <wp:effectExtent l="0" t="0" r="0" b="952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795" cy="371475"/>
                      </a:xfrm>
                      <a:prstGeom prst="rect">
                        <a:avLst/>
                      </a:prstGeom>
                      <a:solidFill>
                        <a:srgbClr val="FFFFFF"/>
                      </a:solidFill>
                      <a:ln w="9525">
                        <a:noFill/>
                        <a:miter lim="800000"/>
                        <a:headEnd/>
                        <a:tailEnd/>
                      </a:ln>
                    </wps:spPr>
                    <wps:txbx>
                      <w:txbxContent>
                        <w:p w:rsidR="00B70526" w:rsidRPr="006D1927" w:rsidRDefault="00B70526">
                          <w:pPr>
                            <w:rPr>
                              <w:color w:val="293333"/>
                            </w:rPr>
                          </w:pPr>
                          <w:r w:rsidRPr="006D1927">
                            <w:rPr>
                              <w:rFonts w:ascii="Friz Quadrata Std" w:hAnsi="Friz Quadrata Std"/>
                              <w:color w:val="293333"/>
                              <w:sz w:val="16"/>
                              <w:szCs w:val="16"/>
                            </w:rPr>
                            <w:t xml:space="preserve">606 Nelson Street </w:t>
                          </w:r>
                          <w:r w:rsidRPr="006D1927">
                            <w:rPr>
                              <w:rFonts w:ascii="Friz Quadrata Std" w:hAnsi="Friz Quadrata Std"/>
                              <w:color w:val="293333"/>
                              <w:sz w:val="16"/>
                              <w:szCs w:val="16"/>
                            </w:rPr>
                            <w:br/>
                            <w:t>Kimberley, BC V1A 2M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13.8pt;margin-top:13.4pt;width:100.85pt;height:29.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" stroked="f">
              <v:textbox>
                <w:txbxContent>
                  <w:p w:rsidR="00B70526" w:rsidRPr="006D1927" w:rsidRDefault="00B70526">
                    <w:pPr>
                      <w:rPr>
                        <w:color w:val="293333"/>
                      </w:rPr>
                    </w:pPr>
                    <w:r w:rsidRPr="006D1927">
                      <w:rPr>
                        <w:rFonts w:ascii="Friz Quadrata Std" w:hAnsi="Friz Quadrata Std"/>
                        <w:color w:val="293333"/>
                        <w:sz w:val="16"/>
                        <w:szCs w:val="16"/>
                      </w:rPr>
                      <w:t>606 Nelson Street</w:t>
                    </w:r>
                    <w:r w:rsidRPr="006D1927">
                      <w:rPr>
                        <w:rFonts w:ascii="Friz Quadrata Std" w:hAnsi="Friz Quadrata Std"/>
                        <w:color w:val="293333"/>
                        <w:sz w:val="16"/>
                        <w:szCs w:val="16"/>
                      </w:rPr>
                      <w:t xml:space="preserve"> </w:t>
                    </w:r>
                    <w:r w:rsidRPr="006D1927">
                      <w:rPr>
                        <w:rFonts w:ascii="Friz Quadrata Std" w:hAnsi="Friz Quadrata Std"/>
                        <w:color w:val="293333"/>
                        <w:sz w:val="16"/>
                        <w:szCs w:val="16"/>
                      </w:rPr>
                      <w:br/>
                    </w:r>
                    <w:r w:rsidRPr="006D1927">
                      <w:rPr>
                        <w:rFonts w:ascii="Friz Quadrata Std" w:hAnsi="Friz Quadrata Std"/>
                        <w:color w:val="293333"/>
                        <w:sz w:val="16"/>
                        <w:szCs w:val="16"/>
                      </w:rPr>
                      <w:t>Kimberley, BC V1A 2M6</w:t>
                    </w:r>
                  </w:p>
                </w:txbxContent>
              </v:textbox>
            </v:shape>
          </w:pict>
        </mc:Fallback>
      </mc:AlternateContent>
    </w:r>
    <w:r w:rsidR="006F2FCE">
      <w:rPr>
        <w:rFonts w:ascii="Friz Quadrata Std" w:hAnsi="Friz Quadrata Std"/>
        <w:sz w:val="16"/>
        <w:szCs w:val="16"/>
      </w:rPr>
      <w:pict>
        <v:shape id="Picture 14" o:spid="_x0000_i1026" type="#_x0000_t75" style="width:14.25pt;height:12pt;visibility:visible;mso-wrap-style:square" o:bullet="t">
          <v:imagedata r:id="rId2" o:title=""/>
        </v:shape>
      </w:pict>
    </w:r>
    <w:r w:rsidR="001D26A0" w:rsidRPr="001D26A0">
      <w:rPr>
        <w:rFonts w:ascii="Friz Quadrata Std" w:hAnsi="Friz Quadrata Std"/>
        <w:sz w:val="16"/>
        <w:szCs w:val="16"/>
      </w:rPr>
      <w:t xml:space="preserve"> </w:t>
    </w:r>
  </w:p>
  <w:p w:rsidR="00207162" w:rsidRPr="00B70526" w:rsidRDefault="001D26A0" w:rsidP="003B0AB4">
    <w:pPr>
      <w:pStyle w:val="Footer"/>
      <w:spacing w:line="360" w:lineRule="auto"/>
      <w:rPr>
        <w:rFonts w:ascii="Friz Quadrata Std" w:hAnsi="Friz Quadrata Std"/>
        <w:sz w:val="16"/>
        <w:szCs w:val="16"/>
      </w:rPr>
    </w:pPr>
    <w:r w:rsidRPr="001D26A0">
      <w:rPr>
        <w:rFonts w:ascii="Friz Quadrata Std" w:hAnsi="Friz Quadrata Std"/>
        <w:noProof/>
        <w:sz w:val="16"/>
        <w:szCs w:val="16"/>
        <w:lang w:eastAsia="en-CA"/>
      </w:rPr>
      <w:drawing>
        <wp:inline distT="0" distB="0" distL="0" distR="0" wp14:anchorId="029D98CA" wp14:editId="72FB3AE5">
          <wp:extent cx="159278" cy="204787"/>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cation.png"/>
                  <pic:cNvPicPr/>
                </pic:nvPicPr>
                <pic:blipFill>
                  <a:blip r:embed="rId3">
                    <a:extLst>
                      <a:ext uri="{28A0092B-C50C-407E-A947-70E740481C1C}">
                        <a14:useLocalDpi xmlns:a14="http://schemas.microsoft.com/office/drawing/2010/main" val="0"/>
                      </a:ext>
                    </a:extLst>
                  </a:blip>
                  <a:stretch>
                    <a:fillRect/>
                  </a:stretch>
                </pic:blipFill>
                <pic:spPr>
                  <a:xfrm>
                    <a:off x="0" y="0"/>
                    <a:ext cx="159258" cy="204761"/>
                  </a:xfrm>
                  <a:prstGeom prst="rect">
                    <a:avLst/>
                  </a:prstGeom>
                </pic:spPr>
              </pic:pic>
            </a:graphicData>
          </a:graphic>
        </wp:inline>
      </w:drawing>
    </w:r>
    <w:r w:rsidR="00B70526" w:rsidRPr="001D26A0">
      <w:rPr>
        <w:rFonts w:ascii="Friz Quadrata Std" w:hAnsi="Friz Quadrata Std"/>
        <w:noProof/>
        <w:sz w:val="16"/>
        <w:szCs w:val="16"/>
        <w:lang w:eastAsia="en-CA"/>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5445" w:rsidRDefault="002E5445" w:rsidP="00BB50EA">
      <w:pPr>
        <w:spacing w:after="0" w:line="240" w:lineRule="auto"/>
      </w:pPr>
      <w:r>
        <w:separator/>
      </w:r>
    </w:p>
  </w:footnote>
  <w:footnote w:type="continuationSeparator" w:id="0">
    <w:p w:rsidR="002E5445" w:rsidRDefault="002E5445" w:rsidP="00BB50E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50EA" w:rsidRDefault="00BB50EA">
    <w:pPr>
      <w:pStyle w:val="Header"/>
    </w:pPr>
  </w:p>
  <w:p w:rsidR="00BB50EA" w:rsidRDefault="00BB50E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7162" w:rsidRDefault="00207162">
    <w:pPr>
      <w:pStyle w:val="Header"/>
    </w:pPr>
    <w:r>
      <w:rPr>
        <w:noProof/>
        <w:lang w:eastAsia="en-CA"/>
      </w:rPr>
      <w:drawing>
        <wp:inline distT="0" distB="0" distL="0" distR="0" wp14:anchorId="0FC0A1A8" wp14:editId="6C0675EE">
          <wp:extent cx="2714625" cy="869937"/>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itebark_final_logo_transparent.png"/>
                  <pic:cNvPicPr/>
                </pic:nvPicPr>
                <pic:blipFill>
                  <a:blip r:embed="rId1">
                    <a:extLst>
                      <a:ext uri="{28A0092B-C50C-407E-A947-70E740481C1C}">
                        <a14:useLocalDpi xmlns:a14="http://schemas.microsoft.com/office/drawing/2010/main" val="0"/>
                      </a:ext>
                    </a:extLst>
                  </a:blip>
                  <a:stretch>
                    <a:fillRect/>
                  </a:stretch>
                </pic:blipFill>
                <pic:spPr>
                  <a:xfrm>
                    <a:off x="0" y="0"/>
                    <a:ext cx="2714625" cy="869937"/>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0NLc0NTEzNLAwNjZS0lEKTi0uzszPAykwqgUA5ssi4ywAAAA="/>
  </w:docVars>
  <w:rsids>
    <w:rsidRoot w:val="00BB50EA"/>
    <w:rsid w:val="000009B0"/>
    <w:rsid w:val="00001DDC"/>
    <w:rsid w:val="00004705"/>
    <w:rsid w:val="0000653D"/>
    <w:rsid w:val="00007267"/>
    <w:rsid w:val="000076E3"/>
    <w:rsid w:val="00011213"/>
    <w:rsid w:val="00011364"/>
    <w:rsid w:val="00015561"/>
    <w:rsid w:val="0002100C"/>
    <w:rsid w:val="00021313"/>
    <w:rsid w:val="00021E2E"/>
    <w:rsid w:val="0002285D"/>
    <w:rsid w:val="00022BEB"/>
    <w:rsid w:val="000237C5"/>
    <w:rsid w:val="0002461B"/>
    <w:rsid w:val="000248F9"/>
    <w:rsid w:val="00030337"/>
    <w:rsid w:val="000319E5"/>
    <w:rsid w:val="000326B7"/>
    <w:rsid w:val="00032F4A"/>
    <w:rsid w:val="000347A5"/>
    <w:rsid w:val="00034EA9"/>
    <w:rsid w:val="00042322"/>
    <w:rsid w:val="0004312F"/>
    <w:rsid w:val="00045865"/>
    <w:rsid w:val="00046332"/>
    <w:rsid w:val="00051BB2"/>
    <w:rsid w:val="00051F46"/>
    <w:rsid w:val="00051FFF"/>
    <w:rsid w:val="00055702"/>
    <w:rsid w:val="00056826"/>
    <w:rsid w:val="000604BB"/>
    <w:rsid w:val="00061F30"/>
    <w:rsid w:val="00062C3E"/>
    <w:rsid w:val="00062D78"/>
    <w:rsid w:val="00066335"/>
    <w:rsid w:val="000713C2"/>
    <w:rsid w:val="000722CF"/>
    <w:rsid w:val="000728F1"/>
    <w:rsid w:val="000735FC"/>
    <w:rsid w:val="00073D9D"/>
    <w:rsid w:val="00073F09"/>
    <w:rsid w:val="00074716"/>
    <w:rsid w:val="0007663E"/>
    <w:rsid w:val="00081251"/>
    <w:rsid w:val="000816DE"/>
    <w:rsid w:val="00081999"/>
    <w:rsid w:val="00081D4E"/>
    <w:rsid w:val="0008250F"/>
    <w:rsid w:val="00083495"/>
    <w:rsid w:val="00083533"/>
    <w:rsid w:val="000843BF"/>
    <w:rsid w:val="00085639"/>
    <w:rsid w:val="00085859"/>
    <w:rsid w:val="00086145"/>
    <w:rsid w:val="000865F8"/>
    <w:rsid w:val="00091F6D"/>
    <w:rsid w:val="00092893"/>
    <w:rsid w:val="00095150"/>
    <w:rsid w:val="00096598"/>
    <w:rsid w:val="00097655"/>
    <w:rsid w:val="000A05AF"/>
    <w:rsid w:val="000A2E26"/>
    <w:rsid w:val="000A3285"/>
    <w:rsid w:val="000A35A3"/>
    <w:rsid w:val="000A421E"/>
    <w:rsid w:val="000A5672"/>
    <w:rsid w:val="000A6009"/>
    <w:rsid w:val="000A68DA"/>
    <w:rsid w:val="000A7EE7"/>
    <w:rsid w:val="000B24F0"/>
    <w:rsid w:val="000B2E28"/>
    <w:rsid w:val="000B552E"/>
    <w:rsid w:val="000B5D9E"/>
    <w:rsid w:val="000B6781"/>
    <w:rsid w:val="000C17E9"/>
    <w:rsid w:val="000C1A74"/>
    <w:rsid w:val="000C2DFC"/>
    <w:rsid w:val="000C350E"/>
    <w:rsid w:val="000C4B9E"/>
    <w:rsid w:val="000C4CA8"/>
    <w:rsid w:val="000C4D8E"/>
    <w:rsid w:val="000C54CA"/>
    <w:rsid w:val="000C6A50"/>
    <w:rsid w:val="000D3ECB"/>
    <w:rsid w:val="000D5A31"/>
    <w:rsid w:val="000D5CC8"/>
    <w:rsid w:val="000D69D6"/>
    <w:rsid w:val="000D6FFC"/>
    <w:rsid w:val="000E0146"/>
    <w:rsid w:val="000E0A5B"/>
    <w:rsid w:val="000E1148"/>
    <w:rsid w:val="000E1391"/>
    <w:rsid w:val="000E2D97"/>
    <w:rsid w:val="000E315E"/>
    <w:rsid w:val="000E494B"/>
    <w:rsid w:val="000E4A1A"/>
    <w:rsid w:val="000E4DD0"/>
    <w:rsid w:val="000E5201"/>
    <w:rsid w:val="000E5610"/>
    <w:rsid w:val="000E5770"/>
    <w:rsid w:val="000E604A"/>
    <w:rsid w:val="000E7A65"/>
    <w:rsid w:val="000F3754"/>
    <w:rsid w:val="000F754B"/>
    <w:rsid w:val="00100526"/>
    <w:rsid w:val="00100576"/>
    <w:rsid w:val="001010FD"/>
    <w:rsid w:val="0010219B"/>
    <w:rsid w:val="001047EE"/>
    <w:rsid w:val="0010653E"/>
    <w:rsid w:val="00107BEE"/>
    <w:rsid w:val="001113B0"/>
    <w:rsid w:val="00111779"/>
    <w:rsid w:val="001122EC"/>
    <w:rsid w:val="00112894"/>
    <w:rsid w:val="00112BED"/>
    <w:rsid w:val="0011317B"/>
    <w:rsid w:val="0011403E"/>
    <w:rsid w:val="00114962"/>
    <w:rsid w:val="00115E3E"/>
    <w:rsid w:val="0012282A"/>
    <w:rsid w:val="00124543"/>
    <w:rsid w:val="00124C88"/>
    <w:rsid w:val="001263E0"/>
    <w:rsid w:val="001307DF"/>
    <w:rsid w:val="00131A18"/>
    <w:rsid w:val="001335EB"/>
    <w:rsid w:val="001342A6"/>
    <w:rsid w:val="00136D8F"/>
    <w:rsid w:val="00140A3F"/>
    <w:rsid w:val="00141605"/>
    <w:rsid w:val="00141A8A"/>
    <w:rsid w:val="001435E3"/>
    <w:rsid w:val="00143CE1"/>
    <w:rsid w:val="001443E5"/>
    <w:rsid w:val="00144C94"/>
    <w:rsid w:val="001451BD"/>
    <w:rsid w:val="00145F81"/>
    <w:rsid w:val="00146AEE"/>
    <w:rsid w:val="00147598"/>
    <w:rsid w:val="00147BF2"/>
    <w:rsid w:val="00151557"/>
    <w:rsid w:val="00151560"/>
    <w:rsid w:val="00151748"/>
    <w:rsid w:val="00152712"/>
    <w:rsid w:val="00152981"/>
    <w:rsid w:val="00153541"/>
    <w:rsid w:val="0015382C"/>
    <w:rsid w:val="001539C7"/>
    <w:rsid w:val="00153AEA"/>
    <w:rsid w:val="00153B16"/>
    <w:rsid w:val="0015420F"/>
    <w:rsid w:val="001568DC"/>
    <w:rsid w:val="00156959"/>
    <w:rsid w:val="001637DA"/>
    <w:rsid w:val="00164A1F"/>
    <w:rsid w:val="00164CF8"/>
    <w:rsid w:val="00165373"/>
    <w:rsid w:val="00165A83"/>
    <w:rsid w:val="00166304"/>
    <w:rsid w:val="00166A5B"/>
    <w:rsid w:val="00172384"/>
    <w:rsid w:val="00172ACF"/>
    <w:rsid w:val="0017421C"/>
    <w:rsid w:val="0017717F"/>
    <w:rsid w:val="00180AFF"/>
    <w:rsid w:val="00180BCD"/>
    <w:rsid w:val="0018102D"/>
    <w:rsid w:val="00181F34"/>
    <w:rsid w:val="00182D7C"/>
    <w:rsid w:val="0018376D"/>
    <w:rsid w:val="001837F8"/>
    <w:rsid w:val="001843F6"/>
    <w:rsid w:val="001868A7"/>
    <w:rsid w:val="00190581"/>
    <w:rsid w:val="001913AF"/>
    <w:rsid w:val="00192C80"/>
    <w:rsid w:val="001945A7"/>
    <w:rsid w:val="00196794"/>
    <w:rsid w:val="00196D99"/>
    <w:rsid w:val="001A0454"/>
    <w:rsid w:val="001A0FF7"/>
    <w:rsid w:val="001A139E"/>
    <w:rsid w:val="001A192D"/>
    <w:rsid w:val="001A1E83"/>
    <w:rsid w:val="001A30E5"/>
    <w:rsid w:val="001A4EC2"/>
    <w:rsid w:val="001A5760"/>
    <w:rsid w:val="001A5BB7"/>
    <w:rsid w:val="001A610F"/>
    <w:rsid w:val="001A6CEA"/>
    <w:rsid w:val="001A7D5C"/>
    <w:rsid w:val="001B186E"/>
    <w:rsid w:val="001B19E2"/>
    <w:rsid w:val="001B4CA6"/>
    <w:rsid w:val="001B6EBE"/>
    <w:rsid w:val="001C0FA5"/>
    <w:rsid w:val="001C1B3A"/>
    <w:rsid w:val="001C2050"/>
    <w:rsid w:val="001C333F"/>
    <w:rsid w:val="001C39D7"/>
    <w:rsid w:val="001C52BE"/>
    <w:rsid w:val="001C5D61"/>
    <w:rsid w:val="001C6ACD"/>
    <w:rsid w:val="001C6C02"/>
    <w:rsid w:val="001D2212"/>
    <w:rsid w:val="001D26A0"/>
    <w:rsid w:val="001D33B4"/>
    <w:rsid w:val="001D6530"/>
    <w:rsid w:val="001E0450"/>
    <w:rsid w:val="001E0765"/>
    <w:rsid w:val="001E13D6"/>
    <w:rsid w:val="001E276C"/>
    <w:rsid w:val="001E28DB"/>
    <w:rsid w:val="001E44B0"/>
    <w:rsid w:val="001E45C2"/>
    <w:rsid w:val="001E5DFF"/>
    <w:rsid w:val="001E6281"/>
    <w:rsid w:val="001E6943"/>
    <w:rsid w:val="001E705A"/>
    <w:rsid w:val="001F1D5F"/>
    <w:rsid w:val="001F446D"/>
    <w:rsid w:val="001F547C"/>
    <w:rsid w:val="001F61BE"/>
    <w:rsid w:val="001F680D"/>
    <w:rsid w:val="002004D0"/>
    <w:rsid w:val="00205CFB"/>
    <w:rsid w:val="00207162"/>
    <w:rsid w:val="0021028E"/>
    <w:rsid w:val="00210542"/>
    <w:rsid w:val="002125F3"/>
    <w:rsid w:val="00213C7F"/>
    <w:rsid w:val="00217786"/>
    <w:rsid w:val="00217CD4"/>
    <w:rsid w:val="00221AA0"/>
    <w:rsid w:val="00222329"/>
    <w:rsid w:val="0022276E"/>
    <w:rsid w:val="00227478"/>
    <w:rsid w:val="00227F93"/>
    <w:rsid w:val="002319D2"/>
    <w:rsid w:val="00231E5C"/>
    <w:rsid w:val="00232CF9"/>
    <w:rsid w:val="00234A1A"/>
    <w:rsid w:val="00235228"/>
    <w:rsid w:val="002358CB"/>
    <w:rsid w:val="00237604"/>
    <w:rsid w:val="002437B3"/>
    <w:rsid w:val="00243FC2"/>
    <w:rsid w:val="00245119"/>
    <w:rsid w:val="00245FBA"/>
    <w:rsid w:val="002472A6"/>
    <w:rsid w:val="00247EFD"/>
    <w:rsid w:val="00250DA4"/>
    <w:rsid w:val="002519C2"/>
    <w:rsid w:val="00252D55"/>
    <w:rsid w:val="00252FDE"/>
    <w:rsid w:val="002542CD"/>
    <w:rsid w:val="00255193"/>
    <w:rsid w:val="00255B23"/>
    <w:rsid w:val="00256E60"/>
    <w:rsid w:val="00257415"/>
    <w:rsid w:val="002602C5"/>
    <w:rsid w:val="00261740"/>
    <w:rsid w:val="00261F88"/>
    <w:rsid w:val="0026223F"/>
    <w:rsid w:val="002627AD"/>
    <w:rsid w:val="002632AD"/>
    <w:rsid w:val="002638EC"/>
    <w:rsid w:val="00263AFD"/>
    <w:rsid w:val="002647DD"/>
    <w:rsid w:val="00265654"/>
    <w:rsid w:val="002663B4"/>
    <w:rsid w:val="00267A87"/>
    <w:rsid w:val="00271C3F"/>
    <w:rsid w:val="002728D2"/>
    <w:rsid w:val="00274E6D"/>
    <w:rsid w:val="0028046D"/>
    <w:rsid w:val="002809D5"/>
    <w:rsid w:val="0028149C"/>
    <w:rsid w:val="00284760"/>
    <w:rsid w:val="00284B08"/>
    <w:rsid w:val="002863F8"/>
    <w:rsid w:val="0028679F"/>
    <w:rsid w:val="00293493"/>
    <w:rsid w:val="00296319"/>
    <w:rsid w:val="00297190"/>
    <w:rsid w:val="002A0A49"/>
    <w:rsid w:val="002A0E8B"/>
    <w:rsid w:val="002A1685"/>
    <w:rsid w:val="002A61E0"/>
    <w:rsid w:val="002A7E9E"/>
    <w:rsid w:val="002B0BE2"/>
    <w:rsid w:val="002B24B9"/>
    <w:rsid w:val="002B2ECE"/>
    <w:rsid w:val="002B3B56"/>
    <w:rsid w:val="002B6747"/>
    <w:rsid w:val="002B735C"/>
    <w:rsid w:val="002B7E62"/>
    <w:rsid w:val="002C47ED"/>
    <w:rsid w:val="002C6065"/>
    <w:rsid w:val="002C715A"/>
    <w:rsid w:val="002C753A"/>
    <w:rsid w:val="002D3219"/>
    <w:rsid w:val="002D3B15"/>
    <w:rsid w:val="002D41F6"/>
    <w:rsid w:val="002E116D"/>
    <w:rsid w:val="002E2998"/>
    <w:rsid w:val="002E4836"/>
    <w:rsid w:val="002E5445"/>
    <w:rsid w:val="002E65BD"/>
    <w:rsid w:val="002E7757"/>
    <w:rsid w:val="002E7987"/>
    <w:rsid w:val="002E7D84"/>
    <w:rsid w:val="002F0239"/>
    <w:rsid w:val="002F03EA"/>
    <w:rsid w:val="002F11FB"/>
    <w:rsid w:val="002F1900"/>
    <w:rsid w:val="002F2F3D"/>
    <w:rsid w:val="002F55F4"/>
    <w:rsid w:val="002F56E9"/>
    <w:rsid w:val="002F6EA2"/>
    <w:rsid w:val="00301383"/>
    <w:rsid w:val="00301DB0"/>
    <w:rsid w:val="0030359A"/>
    <w:rsid w:val="00305B4F"/>
    <w:rsid w:val="003100F9"/>
    <w:rsid w:val="003112B1"/>
    <w:rsid w:val="00311E17"/>
    <w:rsid w:val="00312812"/>
    <w:rsid w:val="00313E47"/>
    <w:rsid w:val="003145B5"/>
    <w:rsid w:val="003149D2"/>
    <w:rsid w:val="00315FF1"/>
    <w:rsid w:val="00316083"/>
    <w:rsid w:val="00316B18"/>
    <w:rsid w:val="00321DA2"/>
    <w:rsid w:val="003222DE"/>
    <w:rsid w:val="003225FE"/>
    <w:rsid w:val="00323120"/>
    <w:rsid w:val="00323DDE"/>
    <w:rsid w:val="0032531C"/>
    <w:rsid w:val="00325A75"/>
    <w:rsid w:val="00326408"/>
    <w:rsid w:val="003265F5"/>
    <w:rsid w:val="003268FD"/>
    <w:rsid w:val="00327141"/>
    <w:rsid w:val="00327C47"/>
    <w:rsid w:val="00331A32"/>
    <w:rsid w:val="00332307"/>
    <w:rsid w:val="00332B61"/>
    <w:rsid w:val="00335CA1"/>
    <w:rsid w:val="00335D8D"/>
    <w:rsid w:val="00340418"/>
    <w:rsid w:val="00346841"/>
    <w:rsid w:val="0034712D"/>
    <w:rsid w:val="00347C77"/>
    <w:rsid w:val="00347CAE"/>
    <w:rsid w:val="003509A4"/>
    <w:rsid w:val="00350C2E"/>
    <w:rsid w:val="00350CFB"/>
    <w:rsid w:val="003513D9"/>
    <w:rsid w:val="00351ED4"/>
    <w:rsid w:val="00353774"/>
    <w:rsid w:val="00354BDC"/>
    <w:rsid w:val="00355842"/>
    <w:rsid w:val="00356590"/>
    <w:rsid w:val="003571D6"/>
    <w:rsid w:val="00360346"/>
    <w:rsid w:val="00360F25"/>
    <w:rsid w:val="003612E3"/>
    <w:rsid w:val="00361568"/>
    <w:rsid w:val="00364924"/>
    <w:rsid w:val="00365A33"/>
    <w:rsid w:val="00365BD4"/>
    <w:rsid w:val="00370350"/>
    <w:rsid w:val="003718B1"/>
    <w:rsid w:val="003741B9"/>
    <w:rsid w:val="00374890"/>
    <w:rsid w:val="00375F41"/>
    <w:rsid w:val="00380F85"/>
    <w:rsid w:val="003851C1"/>
    <w:rsid w:val="003852E9"/>
    <w:rsid w:val="00385BDA"/>
    <w:rsid w:val="00387711"/>
    <w:rsid w:val="003900AD"/>
    <w:rsid w:val="003901AC"/>
    <w:rsid w:val="00390D2C"/>
    <w:rsid w:val="00391264"/>
    <w:rsid w:val="003A7029"/>
    <w:rsid w:val="003B0AB4"/>
    <w:rsid w:val="003B0D2C"/>
    <w:rsid w:val="003B4108"/>
    <w:rsid w:val="003B50D8"/>
    <w:rsid w:val="003B539A"/>
    <w:rsid w:val="003B6FFA"/>
    <w:rsid w:val="003C261E"/>
    <w:rsid w:val="003C3FF4"/>
    <w:rsid w:val="003C4AEE"/>
    <w:rsid w:val="003C5161"/>
    <w:rsid w:val="003C67F9"/>
    <w:rsid w:val="003D2672"/>
    <w:rsid w:val="003D295B"/>
    <w:rsid w:val="003D477D"/>
    <w:rsid w:val="003D602E"/>
    <w:rsid w:val="003D66EF"/>
    <w:rsid w:val="003D6D56"/>
    <w:rsid w:val="003E0B77"/>
    <w:rsid w:val="003E18C5"/>
    <w:rsid w:val="003E1BA0"/>
    <w:rsid w:val="003E2145"/>
    <w:rsid w:val="003E27E1"/>
    <w:rsid w:val="003E3607"/>
    <w:rsid w:val="003E5F29"/>
    <w:rsid w:val="003E6C97"/>
    <w:rsid w:val="003E7259"/>
    <w:rsid w:val="003E7B5F"/>
    <w:rsid w:val="003F065B"/>
    <w:rsid w:val="003F2269"/>
    <w:rsid w:val="003F2611"/>
    <w:rsid w:val="003F3202"/>
    <w:rsid w:val="003F353C"/>
    <w:rsid w:val="003F4612"/>
    <w:rsid w:val="003F4AFC"/>
    <w:rsid w:val="003F4D30"/>
    <w:rsid w:val="003F5BCB"/>
    <w:rsid w:val="003F60DD"/>
    <w:rsid w:val="003F63DC"/>
    <w:rsid w:val="0040213E"/>
    <w:rsid w:val="00402EB8"/>
    <w:rsid w:val="00403C83"/>
    <w:rsid w:val="004042DB"/>
    <w:rsid w:val="00405C39"/>
    <w:rsid w:val="004104C9"/>
    <w:rsid w:val="00413E1F"/>
    <w:rsid w:val="00414028"/>
    <w:rsid w:val="00415486"/>
    <w:rsid w:val="00417010"/>
    <w:rsid w:val="0042158E"/>
    <w:rsid w:val="00423399"/>
    <w:rsid w:val="00423FC2"/>
    <w:rsid w:val="00425EC4"/>
    <w:rsid w:val="00426612"/>
    <w:rsid w:val="00426FD6"/>
    <w:rsid w:val="00430FFD"/>
    <w:rsid w:val="0043176B"/>
    <w:rsid w:val="00432702"/>
    <w:rsid w:val="00437CD1"/>
    <w:rsid w:val="004401F0"/>
    <w:rsid w:val="004415DA"/>
    <w:rsid w:val="0044178C"/>
    <w:rsid w:val="00441CE7"/>
    <w:rsid w:val="00442691"/>
    <w:rsid w:val="004434BD"/>
    <w:rsid w:val="00444AAD"/>
    <w:rsid w:val="00444D52"/>
    <w:rsid w:val="004457FC"/>
    <w:rsid w:val="00445D6B"/>
    <w:rsid w:val="00446891"/>
    <w:rsid w:val="00446AAB"/>
    <w:rsid w:val="00450D1E"/>
    <w:rsid w:val="004539F1"/>
    <w:rsid w:val="0046096A"/>
    <w:rsid w:val="00463474"/>
    <w:rsid w:val="00465DF4"/>
    <w:rsid w:val="0046720A"/>
    <w:rsid w:val="00467506"/>
    <w:rsid w:val="004702C4"/>
    <w:rsid w:val="00471663"/>
    <w:rsid w:val="00472A4D"/>
    <w:rsid w:val="00472AD8"/>
    <w:rsid w:val="004739BC"/>
    <w:rsid w:val="00473AD2"/>
    <w:rsid w:val="00474123"/>
    <w:rsid w:val="00475054"/>
    <w:rsid w:val="0047594F"/>
    <w:rsid w:val="004766F7"/>
    <w:rsid w:val="00476A90"/>
    <w:rsid w:val="004771C8"/>
    <w:rsid w:val="00480503"/>
    <w:rsid w:val="00480F15"/>
    <w:rsid w:val="00481EFB"/>
    <w:rsid w:val="00482207"/>
    <w:rsid w:val="00483806"/>
    <w:rsid w:val="0048489B"/>
    <w:rsid w:val="00490671"/>
    <w:rsid w:val="004924A7"/>
    <w:rsid w:val="00493973"/>
    <w:rsid w:val="00495B5F"/>
    <w:rsid w:val="004964D0"/>
    <w:rsid w:val="00496848"/>
    <w:rsid w:val="00497256"/>
    <w:rsid w:val="004A1EEB"/>
    <w:rsid w:val="004A267B"/>
    <w:rsid w:val="004A31DF"/>
    <w:rsid w:val="004A4119"/>
    <w:rsid w:val="004A44F0"/>
    <w:rsid w:val="004A4A66"/>
    <w:rsid w:val="004A4B23"/>
    <w:rsid w:val="004A57EB"/>
    <w:rsid w:val="004B0971"/>
    <w:rsid w:val="004B155C"/>
    <w:rsid w:val="004B1DB9"/>
    <w:rsid w:val="004B21CC"/>
    <w:rsid w:val="004B3DFF"/>
    <w:rsid w:val="004B464C"/>
    <w:rsid w:val="004B628A"/>
    <w:rsid w:val="004B64FF"/>
    <w:rsid w:val="004B679B"/>
    <w:rsid w:val="004B6C91"/>
    <w:rsid w:val="004B7CA9"/>
    <w:rsid w:val="004C1B8F"/>
    <w:rsid w:val="004C317F"/>
    <w:rsid w:val="004C43A6"/>
    <w:rsid w:val="004C4BC8"/>
    <w:rsid w:val="004C7B9D"/>
    <w:rsid w:val="004C7BBD"/>
    <w:rsid w:val="004C7CDB"/>
    <w:rsid w:val="004D2814"/>
    <w:rsid w:val="004D4CF2"/>
    <w:rsid w:val="004E1199"/>
    <w:rsid w:val="004E17EC"/>
    <w:rsid w:val="004E19EB"/>
    <w:rsid w:val="004E2143"/>
    <w:rsid w:val="004E3836"/>
    <w:rsid w:val="004E3FB7"/>
    <w:rsid w:val="004E461A"/>
    <w:rsid w:val="004E575D"/>
    <w:rsid w:val="004E5B52"/>
    <w:rsid w:val="004E5C77"/>
    <w:rsid w:val="004E5DDC"/>
    <w:rsid w:val="004E6EFD"/>
    <w:rsid w:val="004F2A43"/>
    <w:rsid w:val="004F2C84"/>
    <w:rsid w:val="004F3569"/>
    <w:rsid w:val="004F464D"/>
    <w:rsid w:val="004F49BA"/>
    <w:rsid w:val="004F6A13"/>
    <w:rsid w:val="004F7B6C"/>
    <w:rsid w:val="00500746"/>
    <w:rsid w:val="0050094D"/>
    <w:rsid w:val="00501959"/>
    <w:rsid w:val="00502C4A"/>
    <w:rsid w:val="0050360F"/>
    <w:rsid w:val="00503BDF"/>
    <w:rsid w:val="00507FBF"/>
    <w:rsid w:val="005101CD"/>
    <w:rsid w:val="00510EE1"/>
    <w:rsid w:val="00511684"/>
    <w:rsid w:val="005127FD"/>
    <w:rsid w:val="00512FC4"/>
    <w:rsid w:val="00513712"/>
    <w:rsid w:val="00515F23"/>
    <w:rsid w:val="005165CF"/>
    <w:rsid w:val="005203CB"/>
    <w:rsid w:val="00520A92"/>
    <w:rsid w:val="00520EB3"/>
    <w:rsid w:val="00521C3A"/>
    <w:rsid w:val="00522848"/>
    <w:rsid w:val="00522F0D"/>
    <w:rsid w:val="00523928"/>
    <w:rsid w:val="00523BC7"/>
    <w:rsid w:val="00525F93"/>
    <w:rsid w:val="00531A3A"/>
    <w:rsid w:val="005339E9"/>
    <w:rsid w:val="00533A61"/>
    <w:rsid w:val="00534957"/>
    <w:rsid w:val="00536A64"/>
    <w:rsid w:val="00537A81"/>
    <w:rsid w:val="005410CA"/>
    <w:rsid w:val="005411D4"/>
    <w:rsid w:val="00545143"/>
    <w:rsid w:val="005451C3"/>
    <w:rsid w:val="00545653"/>
    <w:rsid w:val="0054768F"/>
    <w:rsid w:val="00551608"/>
    <w:rsid w:val="00551CE8"/>
    <w:rsid w:val="00552072"/>
    <w:rsid w:val="005525D6"/>
    <w:rsid w:val="005530D9"/>
    <w:rsid w:val="005544A1"/>
    <w:rsid w:val="00554E94"/>
    <w:rsid w:val="00554EEA"/>
    <w:rsid w:val="005610B8"/>
    <w:rsid w:val="0056171F"/>
    <w:rsid w:val="00561ECE"/>
    <w:rsid w:val="00562D7D"/>
    <w:rsid w:val="005637BF"/>
    <w:rsid w:val="005638E9"/>
    <w:rsid w:val="00565740"/>
    <w:rsid w:val="005660B5"/>
    <w:rsid w:val="005667CD"/>
    <w:rsid w:val="00567913"/>
    <w:rsid w:val="00567AAE"/>
    <w:rsid w:val="0057153A"/>
    <w:rsid w:val="00571DDE"/>
    <w:rsid w:val="00574179"/>
    <w:rsid w:val="00574324"/>
    <w:rsid w:val="00574484"/>
    <w:rsid w:val="00575C3B"/>
    <w:rsid w:val="0057718C"/>
    <w:rsid w:val="0057762F"/>
    <w:rsid w:val="0058060E"/>
    <w:rsid w:val="005809EA"/>
    <w:rsid w:val="00580BA5"/>
    <w:rsid w:val="00580F52"/>
    <w:rsid w:val="005810D7"/>
    <w:rsid w:val="00581C01"/>
    <w:rsid w:val="00581C21"/>
    <w:rsid w:val="00581FE7"/>
    <w:rsid w:val="00582AEA"/>
    <w:rsid w:val="0058332E"/>
    <w:rsid w:val="0058333C"/>
    <w:rsid w:val="005835B9"/>
    <w:rsid w:val="00584033"/>
    <w:rsid w:val="00584E8B"/>
    <w:rsid w:val="005853F4"/>
    <w:rsid w:val="0058785B"/>
    <w:rsid w:val="00590316"/>
    <w:rsid w:val="00593F27"/>
    <w:rsid w:val="00594258"/>
    <w:rsid w:val="00594CB0"/>
    <w:rsid w:val="0059600C"/>
    <w:rsid w:val="00596D76"/>
    <w:rsid w:val="00597255"/>
    <w:rsid w:val="00597969"/>
    <w:rsid w:val="005A0378"/>
    <w:rsid w:val="005A279F"/>
    <w:rsid w:val="005A3ABB"/>
    <w:rsid w:val="005A56D2"/>
    <w:rsid w:val="005B045A"/>
    <w:rsid w:val="005B2753"/>
    <w:rsid w:val="005B3215"/>
    <w:rsid w:val="005B4DCE"/>
    <w:rsid w:val="005B5C18"/>
    <w:rsid w:val="005B65F0"/>
    <w:rsid w:val="005B7132"/>
    <w:rsid w:val="005C1453"/>
    <w:rsid w:val="005C3BE5"/>
    <w:rsid w:val="005C65DD"/>
    <w:rsid w:val="005C6884"/>
    <w:rsid w:val="005C75B2"/>
    <w:rsid w:val="005D0A7E"/>
    <w:rsid w:val="005D0A84"/>
    <w:rsid w:val="005D1142"/>
    <w:rsid w:val="005D137F"/>
    <w:rsid w:val="005D1A8E"/>
    <w:rsid w:val="005D3783"/>
    <w:rsid w:val="005D3BC7"/>
    <w:rsid w:val="005D52C0"/>
    <w:rsid w:val="005D602C"/>
    <w:rsid w:val="005D6480"/>
    <w:rsid w:val="005D6FB1"/>
    <w:rsid w:val="005D729F"/>
    <w:rsid w:val="005D7573"/>
    <w:rsid w:val="005E39AE"/>
    <w:rsid w:val="005E5208"/>
    <w:rsid w:val="005E7B90"/>
    <w:rsid w:val="005F08D5"/>
    <w:rsid w:val="005F1BCE"/>
    <w:rsid w:val="005F2199"/>
    <w:rsid w:val="005F30CE"/>
    <w:rsid w:val="005F382B"/>
    <w:rsid w:val="005F5CD0"/>
    <w:rsid w:val="00601B21"/>
    <w:rsid w:val="0060235E"/>
    <w:rsid w:val="00602732"/>
    <w:rsid w:val="00606D12"/>
    <w:rsid w:val="00611B1C"/>
    <w:rsid w:val="006127FC"/>
    <w:rsid w:val="0061552D"/>
    <w:rsid w:val="00615AD3"/>
    <w:rsid w:val="006179D2"/>
    <w:rsid w:val="00621A00"/>
    <w:rsid w:val="00622D90"/>
    <w:rsid w:val="00624984"/>
    <w:rsid w:val="00624C61"/>
    <w:rsid w:val="0063535D"/>
    <w:rsid w:val="00636583"/>
    <w:rsid w:val="00636D4B"/>
    <w:rsid w:val="00640809"/>
    <w:rsid w:val="00641886"/>
    <w:rsid w:val="00642092"/>
    <w:rsid w:val="00642234"/>
    <w:rsid w:val="00642EC9"/>
    <w:rsid w:val="00645367"/>
    <w:rsid w:val="0064575F"/>
    <w:rsid w:val="00645F55"/>
    <w:rsid w:val="00646877"/>
    <w:rsid w:val="00646C19"/>
    <w:rsid w:val="00650772"/>
    <w:rsid w:val="00650CD2"/>
    <w:rsid w:val="00651581"/>
    <w:rsid w:val="00654978"/>
    <w:rsid w:val="00655F4F"/>
    <w:rsid w:val="0065689E"/>
    <w:rsid w:val="0065754C"/>
    <w:rsid w:val="00662627"/>
    <w:rsid w:val="00662C53"/>
    <w:rsid w:val="00663934"/>
    <w:rsid w:val="006647F7"/>
    <w:rsid w:val="0066488C"/>
    <w:rsid w:val="0066528F"/>
    <w:rsid w:val="00666212"/>
    <w:rsid w:val="00666CC3"/>
    <w:rsid w:val="0067043C"/>
    <w:rsid w:val="006726B2"/>
    <w:rsid w:val="00673D35"/>
    <w:rsid w:val="00675572"/>
    <w:rsid w:val="00676C7E"/>
    <w:rsid w:val="00682CC4"/>
    <w:rsid w:val="0068534F"/>
    <w:rsid w:val="00685AA7"/>
    <w:rsid w:val="00685B76"/>
    <w:rsid w:val="0068732C"/>
    <w:rsid w:val="00690E77"/>
    <w:rsid w:val="006929EA"/>
    <w:rsid w:val="006955CE"/>
    <w:rsid w:val="006A21B4"/>
    <w:rsid w:val="006A2EB5"/>
    <w:rsid w:val="006A34CC"/>
    <w:rsid w:val="006A3F7F"/>
    <w:rsid w:val="006A569B"/>
    <w:rsid w:val="006A776F"/>
    <w:rsid w:val="006B2A04"/>
    <w:rsid w:val="006C312A"/>
    <w:rsid w:val="006C6766"/>
    <w:rsid w:val="006C78DB"/>
    <w:rsid w:val="006C7CB6"/>
    <w:rsid w:val="006D1927"/>
    <w:rsid w:val="006D3030"/>
    <w:rsid w:val="006D5713"/>
    <w:rsid w:val="006E01B0"/>
    <w:rsid w:val="006E0444"/>
    <w:rsid w:val="006E108B"/>
    <w:rsid w:val="006E132E"/>
    <w:rsid w:val="006E14D3"/>
    <w:rsid w:val="006E299F"/>
    <w:rsid w:val="006E34BF"/>
    <w:rsid w:val="006E3C86"/>
    <w:rsid w:val="006E4CC7"/>
    <w:rsid w:val="006E558F"/>
    <w:rsid w:val="006E76B0"/>
    <w:rsid w:val="006E7FD8"/>
    <w:rsid w:val="006F2FCE"/>
    <w:rsid w:val="006F63C6"/>
    <w:rsid w:val="006F6499"/>
    <w:rsid w:val="00700D0B"/>
    <w:rsid w:val="00701171"/>
    <w:rsid w:val="00702C61"/>
    <w:rsid w:val="007037EF"/>
    <w:rsid w:val="00704C5E"/>
    <w:rsid w:val="0070634D"/>
    <w:rsid w:val="00707CB8"/>
    <w:rsid w:val="0071062E"/>
    <w:rsid w:val="00714ED0"/>
    <w:rsid w:val="00717D23"/>
    <w:rsid w:val="007209BB"/>
    <w:rsid w:val="00723D74"/>
    <w:rsid w:val="007246DD"/>
    <w:rsid w:val="00731CAA"/>
    <w:rsid w:val="00733457"/>
    <w:rsid w:val="00734D62"/>
    <w:rsid w:val="0073530F"/>
    <w:rsid w:val="00736F50"/>
    <w:rsid w:val="007374F8"/>
    <w:rsid w:val="00737C02"/>
    <w:rsid w:val="00742E5B"/>
    <w:rsid w:val="00743022"/>
    <w:rsid w:val="0074558B"/>
    <w:rsid w:val="00746347"/>
    <w:rsid w:val="00746539"/>
    <w:rsid w:val="007506EB"/>
    <w:rsid w:val="00751EED"/>
    <w:rsid w:val="00752091"/>
    <w:rsid w:val="0075253A"/>
    <w:rsid w:val="007535AC"/>
    <w:rsid w:val="00753FC0"/>
    <w:rsid w:val="0075440F"/>
    <w:rsid w:val="007605D6"/>
    <w:rsid w:val="00760E89"/>
    <w:rsid w:val="007617C4"/>
    <w:rsid w:val="007621DA"/>
    <w:rsid w:val="007633BB"/>
    <w:rsid w:val="00764188"/>
    <w:rsid w:val="00765409"/>
    <w:rsid w:val="00767762"/>
    <w:rsid w:val="0077041B"/>
    <w:rsid w:val="0077217C"/>
    <w:rsid w:val="00772185"/>
    <w:rsid w:val="00772190"/>
    <w:rsid w:val="007722BE"/>
    <w:rsid w:val="00772CF6"/>
    <w:rsid w:val="0077549D"/>
    <w:rsid w:val="00775DDE"/>
    <w:rsid w:val="007768B2"/>
    <w:rsid w:val="00782031"/>
    <w:rsid w:val="00782531"/>
    <w:rsid w:val="00783359"/>
    <w:rsid w:val="00784BBE"/>
    <w:rsid w:val="007851A9"/>
    <w:rsid w:val="007867BA"/>
    <w:rsid w:val="00786C81"/>
    <w:rsid w:val="0078756D"/>
    <w:rsid w:val="00791807"/>
    <w:rsid w:val="00792E97"/>
    <w:rsid w:val="00792EB1"/>
    <w:rsid w:val="00793377"/>
    <w:rsid w:val="00793846"/>
    <w:rsid w:val="00793A8F"/>
    <w:rsid w:val="00794741"/>
    <w:rsid w:val="00794BAD"/>
    <w:rsid w:val="00796145"/>
    <w:rsid w:val="00796230"/>
    <w:rsid w:val="007977A6"/>
    <w:rsid w:val="007A0A0C"/>
    <w:rsid w:val="007A0BF1"/>
    <w:rsid w:val="007A1CEB"/>
    <w:rsid w:val="007A4E62"/>
    <w:rsid w:val="007A5673"/>
    <w:rsid w:val="007A6806"/>
    <w:rsid w:val="007B13C6"/>
    <w:rsid w:val="007B1D11"/>
    <w:rsid w:val="007B5205"/>
    <w:rsid w:val="007B7D73"/>
    <w:rsid w:val="007B7DD7"/>
    <w:rsid w:val="007C0D01"/>
    <w:rsid w:val="007C16F1"/>
    <w:rsid w:val="007C625C"/>
    <w:rsid w:val="007C6661"/>
    <w:rsid w:val="007C6BE3"/>
    <w:rsid w:val="007D20A1"/>
    <w:rsid w:val="007D23A9"/>
    <w:rsid w:val="007D2694"/>
    <w:rsid w:val="007D5BF3"/>
    <w:rsid w:val="007D6FF6"/>
    <w:rsid w:val="007D74DF"/>
    <w:rsid w:val="007E29C4"/>
    <w:rsid w:val="007E2D26"/>
    <w:rsid w:val="007E50FA"/>
    <w:rsid w:val="007E68C3"/>
    <w:rsid w:val="007E6EAF"/>
    <w:rsid w:val="007E7ECC"/>
    <w:rsid w:val="007F0716"/>
    <w:rsid w:val="007F1CF4"/>
    <w:rsid w:val="007F2188"/>
    <w:rsid w:val="007F2EA1"/>
    <w:rsid w:val="007F318A"/>
    <w:rsid w:val="007F3BB8"/>
    <w:rsid w:val="007F5164"/>
    <w:rsid w:val="007F679F"/>
    <w:rsid w:val="007F7DCB"/>
    <w:rsid w:val="00800417"/>
    <w:rsid w:val="008006C2"/>
    <w:rsid w:val="00800853"/>
    <w:rsid w:val="00801EDC"/>
    <w:rsid w:val="00803095"/>
    <w:rsid w:val="00803210"/>
    <w:rsid w:val="008046E7"/>
    <w:rsid w:val="00804BB5"/>
    <w:rsid w:val="00805F84"/>
    <w:rsid w:val="00806C2B"/>
    <w:rsid w:val="00807F27"/>
    <w:rsid w:val="00811755"/>
    <w:rsid w:val="00811DA1"/>
    <w:rsid w:val="0081375C"/>
    <w:rsid w:val="0081554E"/>
    <w:rsid w:val="00820506"/>
    <w:rsid w:val="00822588"/>
    <w:rsid w:val="0082266A"/>
    <w:rsid w:val="00822D10"/>
    <w:rsid w:val="008246EC"/>
    <w:rsid w:val="00825B09"/>
    <w:rsid w:val="00826420"/>
    <w:rsid w:val="008268A4"/>
    <w:rsid w:val="008271A7"/>
    <w:rsid w:val="00827680"/>
    <w:rsid w:val="0083075A"/>
    <w:rsid w:val="00830906"/>
    <w:rsid w:val="00831151"/>
    <w:rsid w:val="00832DB7"/>
    <w:rsid w:val="00833730"/>
    <w:rsid w:val="008369A1"/>
    <w:rsid w:val="008369F7"/>
    <w:rsid w:val="00837122"/>
    <w:rsid w:val="00837356"/>
    <w:rsid w:val="008374B0"/>
    <w:rsid w:val="00840828"/>
    <w:rsid w:val="0084477B"/>
    <w:rsid w:val="00847123"/>
    <w:rsid w:val="00851615"/>
    <w:rsid w:val="00852689"/>
    <w:rsid w:val="00853709"/>
    <w:rsid w:val="00853CD1"/>
    <w:rsid w:val="00853D59"/>
    <w:rsid w:val="00853E52"/>
    <w:rsid w:val="008559D6"/>
    <w:rsid w:val="00856022"/>
    <w:rsid w:val="00857E89"/>
    <w:rsid w:val="00860B53"/>
    <w:rsid w:val="00863D51"/>
    <w:rsid w:val="00864F69"/>
    <w:rsid w:val="008655A9"/>
    <w:rsid w:val="00865C4D"/>
    <w:rsid w:val="00865FC3"/>
    <w:rsid w:val="008672DB"/>
    <w:rsid w:val="008675C6"/>
    <w:rsid w:val="0087068E"/>
    <w:rsid w:val="00871926"/>
    <w:rsid w:val="00872654"/>
    <w:rsid w:val="00873924"/>
    <w:rsid w:val="00874454"/>
    <w:rsid w:val="00877256"/>
    <w:rsid w:val="00877D6D"/>
    <w:rsid w:val="00877EAF"/>
    <w:rsid w:val="008816AB"/>
    <w:rsid w:val="00882C77"/>
    <w:rsid w:val="00882EDC"/>
    <w:rsid w:val="0088456B"/>
    <w:rsid w:val="008847DA"/>
    <w:rsid w:val="00884BED"/>
    <w:rsid w:val="00884E51"/>
    <w:rsid w:val="00884FB1"/>
    <w:rsid w:val="00885DE5"/>
    <w:rsid w:val="0088601B"/>
    <w:rsid w:val="008868B8"/>
    <w:rsid w:val="008873ED"/>
    <w:rsid w:val="00895777"/>
    <w:rsid w:val="0089595F"/>
    <w:rsid w:val="008A2DA0"/>
    <w:rsid w:val="008B04C3"/>
    <w:rsid w:val="008B1376"/>
    <w:rsid w:val="008B3F1F"/>
    <w:rsid w:val="008B4B69"/>
    <w:rsid w:val="008B4FC5"/>
    <w:rsid w:val="008B5153"/>
    <w:rsid w:val="008C30B4"/>
    <w:rsid w:val="008C5C57"/>
    <w:rsid w:val="008C7BD1"/>
    <w:rsid w:val="008D5723"/>
    <w:rsid w:val="008D5EB8"/>
    <w:rsid w:val="008D66D2"/>
    <w:rsid w:val="008D6E41"/>
    <w:rsid w:val="008D7AFC"/>
    <w:rsid w:val="008E5263"/>
    <w:rsid w:val="008E5892"/>
    <w:rsid w:val="008E5A39"/>
    <w:rsid w:val="008E6A48"/>
    <w:rsid w:val="008E72C7"/>
    <w:rsid w:val="008F0D1D"/>
    <w:rsid w:val="008F206E"/>
    <w:rsid w:val="008F2798"/>
    <w:rsid w:val="008F3325"/>
    <w:rsid w:val="008F3473"/>
    <w:rsid w:val="008F5A65"/>
    <w:rsid w:val="008F68FD"/>
    <w:rsid w:val="008F70F3"/>
    <w:rsid w:val="00902577"/>
    <w:rsid w:val="00905050"/>
    <w:rsid w:val="00906AA7"/>
    <w:rsid w:val="00907244"/>
    <w:rsid w:val="00910F37"/>
    <w:rsid w:val="0091188C"/>
    <w:rsid w:val="009131D3"/>
    <w:rsid w:val="009153F2"/>
    <w:rsid w:val="00916177"/>
    <w:rsid w:val="00920655"/>
    <w:rsid w:val="00922B41"/>
    <w:rsid w:val="00923F67"/>
    <w:rsid w:val="00923F72"/>
    <w:rsid w:val="009243AB"/>
    <w:rsid w:val="0092480E"/>
    <w:rsid w:val="00925C1B"/>
    <w:rsid w:val="00926201"/>
    <w:rsid w:val="00926554"/>
    <w:rsid w:val="009270E6"/>
    <w:rsid w:val="00927A5C"/>
    <w:rsid w:val="0093205C"/>
    <w:rsid w:val="009336FE"/>
    <w:rsid w:val="009343F8"/>
    <w:rsid w:val="00935A14"/>
    <w:rsid w:val="0093656B"/>
    <w:rsid w:val="00936B38"/>
    <w:rsid w:val="00937B28"/>
    <w:rsid w:val="009403B4"/>
    <w:rsid w:val="00942CEA"/>
    <w:rsid w:val="00943738"/>
    <w:rsid w:val="00947DFA"/>
    <w:rsid w:val="0095054E"/>
    <w:rsid w:val="00953C4E"/>
    <w:rsid w:val="00953F1B"/>
    <w:rsid w:val="00954D75"/>
    <w:rsid w:val="0095522F"/>
    <w:rsid w:val="0095593D"/>
    <w:rsid w:val="00955E5A"/>
    <w:rsid w:val="009612D0"/>
    <w:rsid w:val="00961425"/>
    <w:rsid w:val="00961738"/>
    <w:rsid w:val="00961B81"/>
    <w:rsid w:val="009639D1"/>
    <w:rsid w:val="009660F6"/>
    <w:rsid w:val="009721E3"/>
    <w:rsid w:val="009731B3"/>
    <w:rsid w:val="00973510"/>
    <w:rsid w:val="00974930"/>
    <w:rsid w:val="00974EAF"/>
    <w:rsid w:val="00975441"/>
    <w:rsid w:val="00976B52"/>
    <w:rsid w:val="00977748"/>
    <w:rsid w:val="00980061"/>
    <w:rsid w:val="0098213F"/>
    <w:rsid w:val="009834B3"/>
    <w:rsid w:val="00983867"/>
    <w:rsid w:val="00984E66"/>
    <w:rsid w:val="0098566B"/>
    <w:rsid w:val="00987202"/>
    <w:rsid w:val="0099089A"/>
    <w:rsid w:val="009910DC"/>
    <w:rsid w:val="0099276D"/>
    <w:rsid w:val="00994903"/>
    <w:rsid w:val="00996EE3"/>
    <w:rsid w:val="009A0850"/>
    <w:rsid w:val="009A108D"/>
    <w:rsid w:val="009A125A"/>
    <w:rsid w:val="009A251E"/>
    <w:rsid w:val="009A31CA"/>
    <w:rsid w:val="009A426F"/>
    <w:rsid w:val="009A4907"/>
    <w:rsid w:val="009A5268"/>
    <w:rsid w:val="009A5ACB"/>
    <w:rsid w:val="009A6985"/>
    <w:rsid w:val="009A7623"/>
    <w:rsid w:val="009B0500"/>
    <w:rsid w:val="009B26BD"/>
    <w:rsid w:val="009B2913"/>
    <w:rsid w:val="009B4B43"/>
    <w:rsid w:val="009B64AB"/>
    <w:rsid w:val="009B7CA1"/>
    <w:rsid w:val="009C10E4"/>
    <w:rsid w:val="009C2422"/>
    <w:rsid w:val="009C35BA"/>
    <w:rsid w:val="009C3921"/>
    <w:rsid w:val="009C3A56"/>
    <w:rsid w:val="009C5BEA"/>
    <w:rsid w:val="009C7A79"/>
    <w:rsid w:val="009D096F"/>
    <w:rsid w:val="009D0C0D"/>
    <w:rsid w:val="009D1376"/>
    <w:rsid w:val="009D267E"/>
    <w:rsid w:val="009D2BC4"/>
    <w:rsid w:val="009D6A32"/>
    <w:rsid w:val="009E3E89"/>
    <w:rsid w:val="009E4029"/>
    <w:rsid w:val="009E4563"/>
    <w:rsid w:val="009E48B1"/>
    <w:rsid w:val="009E5E1A"/>
    <w:rsid w:val="009E6DA4"/>
    <w:rsid w:val="009E7804"/>
    <w:rsid w:val="009F1197"/>
    <w:rsid w:val="009F1D6C"/>
    <w:rsid w:val="009F76E0"/>
    <w:rsid w:val="00A00174"/>
    <w:rsid w:val="00A014A3"/>
    <w:rsid w:val="00A046DF"/>
    <w:rsid w:val="00A0682A"/>
    <w:rsid w:val="00A135A4"/>
    <w:rsid w:val="00A1430F"/>
    <w:rsid w:val="00A17D58"/>
    <w:rsid w:val="00A2030B"/>
    <w:rsid w:val="00A21458"/>
    <w:rsid w:val="00A2317B"/>
    <w:rsid w:val="00A246C0"/>
    <w:rsid w:val="00A246F0"/>
    <w:rsid w:val="00A27E9B"/>
    <w:rsid w:val="00A30DF5"/>
    <w:rsid w:val="00A3522E"/>
    <w:rsid w:val="00A35673"/>
    <w:rsid w:val="00A35E17"/>
    <w:rsid w:val="00A37A91"/>
    <w:rsid w:val="00A40570"/>
    <w:rsid w:val="00A409F8"/>
    <w:rsid w:val="00A40A43"/>
    <w:rsid w:val="00A40EA8"/>
    <w:rsid w:val="00A42AE5"/>
    <w:rsid w:val="00A438E5"/>
    <w:rsid w:val="00A50393"/>
    <w:rsid w:val="00A51171"/>
    <w:rsid w:val="00A546A4"/>
    <w:rsid w:val="00A54F3B"/>
    <w:rsid w:val="00A56986"/>
    <w:rsid w:val="00A57071"/>
    <w:rsid w:val="00A6007E"/>
    <w:rsid w:val="00A610B1"/>
    <w:rsid w:val="00A63FA7"/>
    <w:rsid w:val="00A64060"/>
    <w:rsid w:val="00A644AB"/>
    <w:rsid w:val="00A65669"/>
    <w:rsid w:val="00A667B7"/>
    <w:rsid w:val="00A67C78"/>
    <w:rsid w:val="00A71F22"/>
    <w:rsid w:val="00A71F52"/>
    <w:rsid w:val="00A76882"/>
    <w:rsid w:val="00A77A88"/>
    <w:rsid w:val="00A80FE5"/>
    <w:rsid w:val="00A81C3F"/>
    <w:rsid w:val="00A83079"/>
    <w:rsid w:val="00A8361D"/>
    <w:rsid w:val="00A83664"/>
    <w:rsid w:val="00A8417A"/>
    <w:rsid w:val="00A85B77"/>
    <w:rsid w:val="00A85BF1"/>
    <w:rsid w:val="00A90124"/>
    <w:rsid w:val="00A91086"/>
    <w:rsid w:val="00A914EB"/>
    <w:rsid w:val="00A91E54"/>
    <w:rsid w:val="00A92520"/>
    <w:rsid w:val="00A92EE8"/>
    <w:rsid w:val="00A95117"/>
    <w:rsid w:val="00A9534E"/>
    <w:rsid w:val="00AA48DA"/>
    <w:rsid w:val="00AA4DF5"/>
    <w:rsid w:val="00AA7799"/>
    <w:rsid w:val="00AA77D9"/>
    <w:rsid w:val="00AA7E9B"/>
    <w:rsid w:val="00AA7EC3"/>
    <w:rsid w:val="00AB26E8"/>
    <w:rsid w:val="00AB2B2C"/>
    <w:rsid w:val="00AB2DE4"/>
    <w:rsid w:val="00AB38E7"/>
    <w:rsid w:val="00AC0A0E"/>
    <w:rsid w:val="00AC1B2E"/>
    <w:rsid w:val="00AC3317"/>
    <w:rsid w:val="00AC3DF3"/>
    <w:rsid w:val="00AC61A0"/>
    <w:rsid w:val="00AC638F"/>
    <w:rsid w:val="00AD347C"/>
    <w:rsid w:val="00AD53EF"/>
    <w:rsid w:val="00AD72C8"/>
    <w:rsid w:val="00AE1399"/>
    <w:rsid w:val="00AE171D"/>
    <w:rsid w:val="00AE1BB3"/>
    <w:rsid w:val="00AE1CEA"/>
    <w:rsid w:val="00AE3BC0"/>
    <w:rsid w:val="00AE3D61"/>
    <w:rsid w:val="00AF0584"/>
    <w:rsid w:val="00AF1DA9"/>
    <w:rsid w:val="00AF2451"/>
    <w:rsid w:val="00AF2C0B"/>
    <w:rsid w:val="00AF54BC"/>
    <w:rsid w:val="00AF5D2B"/>
    <w:rsid w:val="00AF6063"/>
    <w:rsid w:val="00B06639"/>
    <w:rsid w:val="00B07E2E"/>
    <w:rsid w:val="00B102D2"/>
    <w:rsid w:val="00B1220B"/>
    <w:rsid w:val="00B13119"/>
    <w:rsid w:val="00B16D4A"/>
    <w:rsid w:val="00B17803"/>
    <w:rsid w:val="00B22089"/>
    <w:rsid w:val="00B22365"/>
    <w:rsid w:val="00B235B6"/>
    <w:rsid w:val="00B254A5"/>
    <w:rsid w:val="00B25B1F"/>
    <w:rsid w:val="00B27379"/>
    <w:rsid w:val="00B27CEF"/>
    <w:rsid w:val="00B30087"/>
    <w:rsid w:val="00B30403"/>
    <w:rsid w:val="00B30454"/>
    <w:rsid w:val="00B32478"/>
    <w:rsid w:val="00B32D63"/>
    <w:rsid w:val="00B373EF"/>
    <w:rsid w:val="00B44661"/>
    <w:rsid w:val="00B45BAF"/>
    <w:rsid w:val="00B45CE5"/>
    <w:rsid w:val="00B47DF0"/>
    <w:rsid w:val="00B47F93"/>
    <w:rsid w:val="00B52283"/>
    <w:rsid w:val="00B52EEA"/>
    <w:rsid w:val="00B5358D"/>
    <w:rsid w:val="00B54C41"/>
    <w:rsid w:val="00B56707"/>
    <w:rsid w:val="00B56F47"/>
    <w:rsid w:val="00B6004D"/>
    <w:rsid w:val="00B632ED"/>
    <w:rsid w:val="00B63A6C"/>
    <w:rsid w:val="00B65256"/>
    <w:rsid w:val="00B66325"/>
    <w:rsid w:val="00B66DDF"/>
    <w:rsid w:val="00B67ACD"/>
    <w:rsid w:val="00B70526"/>
    <w:rsid w:val="00B71E4C"/>
    <w:rsid w:val="00B74A59"/>
    <w:rsid w:val="00B773FF"/>
    <w:rsid w:val="00B822C8"/>
    <w:rsid w:val="00B8341C"/>
    <w:rsid w:val="00B83666"/>
    <w:rsid w:val="00B8394A"/>
    <w:rsid w:val="00B83AE1"/>
    <w:rsid w:val="00B84116"/>
    <w:rsid w:val="00B84450"/>
    <w:rsid w:val="00B84614"/>
    <w:rsid w:val="00B86F93"/>
    <w:rsid w:val="00B871F0"/>
    <w:rsid w:val="00B90EA6"/>
    <w:rsid w:val="00B956DF"/>
    <w:rsid w:val="00B97723"/>
    <w:rsid w:val="00BA0D0B"/>
    <w:rsid w:val="00BA2259"/>
    <w:rsid w:val="00BA500F"/>
    <w:rsid w:val="00BA532B"/>
    <w:rsid w:val="00BA7495"/>
    <w:rsid w:val="00BA7F94"/>
    <w:rsid w:val="00BB01AC"/>
    <w:rsid w:val="00BB0340"/>
    <w:rsid w:val="00BB0BBD"/>
    <w:rsid w:val="00BB0E24"/>
    <w:rsid w:val="00BB131B"/>
    <w:rsid w:val="00BB1822"/>
    <w:rsid w:val="00BB337E"/>
    <w:rsid w:val="00BB4476"/>
    <w:rsid w:val="00BB45BB"/>
    <w:rsid w:val="00BB50EA"/>
    <w:rsid w:val="00BB6626"/>
    <w:rsid w:val="00BB6E52"/>
    <w:rsid w:val="00BC07CC"/>
    <w:rsid w:val="00BC2ECF"/>
    <w:rsid w:val="00BC51C5"/>
    <w:rsid w:val="00BC629F"/>
    <w:rsid w:val="00BC6337"/>
    <w:rsid w:val="00BC651D"/>
    <w:rsid w:val="00BC760C"/>
    <w:rsid w:val="00BC7DFE"/>
    <w:rsid w:val="00BD2152"/>
    <w:rsid w:val="00BD24C3"/>
    <w:rsid w:val="00BD30EA"/>
    <w:rsid w:val="00BD3802"/>
    <w:rsid w:val="00BD3B29"/>
    <w:rsid w:val="00BD564C"/>
    <w:rsid w:val="00BD6A8D"/>
    <w:rsid w:val="00BE17D7"/>
    <w:rsid w:val="00BE21B9"/>
    <w:rsid w:val="00BE4FD4"/>
    <w:rsid w:val="00BE5A2D"/>
    <w:rsid w:val="00BF08A6"/>
    <w:rsid w:val="00BF258D"/>
    <w:rsid w:val="00BF6B9B"/>
    <w:rsid w:val="00BF6DC1"/>
    <w:rsid w:val="00C019B8"/>
    <w:rsid w:val="00C01C3B"/>
    <w:rsid w:val="00C02101"/>
    <w:rsid w:val="00C0352D"/>
    <w:rsid w:val="00C039FA"/>
    <w:rsid w:val="00C0463C"/>
    <w:rsid w:val="00C111BF"/>
    <w:rsid w:val="00C115C0"/>
    <w:rsid w:val="00C11B25"/>
    <w:rsid w:val="00C123A7"/>
    <w:rsid w:val="00C1290B"/>
    <w:rsid w:val="00C131C5"/>
    <w:rsid w:val="00C1332D"/>
    <w:rsid w:val="00C13B3F"/>
    <w:rsid w:val="00C158A1"/>
    <w:rsid w:val="00C167BA"/>
    <w:rsid w:val="00C218C8"/>
    <w:rsid w:val="00C246B8"/>
    <w:rsid w:val="00C248FA"/>
    <w:rsid w:val="00C25506"/>
    <w:rsid w:val="00C26215"/>
    <w:rsid w:val="00C26B2F"/>
    <w:rsid w:val="00C2771D"/>
    <w:rsid w:val="00C31CE2"/>
    <w:rsid w:val="00C31CF7"/>
    <w:rsid w:val="00C341B2"/>
    <w:rsid w:val="00C348CF"/>
    <w:rsid w:val="00C35264"/>
    <w:rsid w:val="00C406B0"/>
    <w:rsid w:val="00C428F7"/>
    <w:rsid w:val="00C42ED1"/>
    <w:rsid w:val="00C439DF"/>
    <w:rsid w:val="00C449A6"/>
    <w:rsid w:val="00C45831"/>
    <w:rsid w:val="00C462B2"/>
    <w:rsid w:val="00C467F1"/>
    <w:rsid w:val="00C522AA"/>
    <w:rsid w:val="00C536FB"/>
    <w:rsid w:val="00C5534D"/>
    <w:rsid w:val="00C61711"/>
    <w:rsid w:val="00C6222A"/>
    <w:rsid w:val="00C623F3"/>
    <w:rsid w:val="00C62706"/>
    <w:rsid w:val="00C62920"/>
    <w:rsid w:val="00C62C7A"/>
    <w:rsid w:val="00C630E8"/>
    <w:rsid w:val="00C64C0F"/>
    <w:rsid w:val="00C64D02"/>
    <w:rsid w:val="00C65A9E"/>
    <w:rsid w:val="00C70FAB"/>
    <w:rsid w:val="00C73637"/>
    <w:rsid w:val="00C73805"/>
    <w:rsid w:val="00C745F0"/>
    <w:rsid w:val="00C75DEE"/>
    <w:rsid w:val="00C774D0"/>
    <w:rsid w:val="00C77561"/>
    <w:rsid w:val="00C8048D"/>
    <w:rsid w:val="00C81F30"/>
    <w:rsid w:val="00C83D05"/>
    <w:rsid w:val="00C8533B"/>
    <w:rsid w:val="00C87919"/>
    <w:rsid w:val="00C908D9"/>
    <w:rsid w:val="00C90FB0"/>
    <w:rsid w:val="00C93453"/>
    <w:rsid w:val="00C945CF"/>
    <w:rsid w:val="00C953B3"/>
    <w:rsid w:val="00CA0AC3"/>
    <w:rsid w:val="00CA3279"/>
    <w:rsid w:val="00CA3AC7"/>
    <w:rsid w:val="00CA4F50"/>
    <w:rsid w:val="00CA5CF1"/>
    <w:rsid w:val="00CA6F20"/>
    <w:rsid w:val="00CB014D"/>
    <w:rsid w:val="00CB0A42"/>
    <w:rsid w:val="00CB0D54"/>
    <w:rsid w:val="00CB0DC1"/>
    <w:rsid w:val="00CB102A"/>
    <w:rsid w:val="00CB1D62"/>
    <w:rsid w:val="00CB1FE6"/>
    <w:rsid w:val="00CB3CC8"/>
    <w:rsid w:val="00CB4898"/>
    <w:rsid w:val="00CB5F89"/>
    <w:rsid w:val="00CB67EE"/>
    <w:rsid w:val="00CB6C1F"/>
    <w:rsid w:val="00CB7D25"/>
    <w:rsid w:val="00CB7FCC"/>
    <w:rsid w:val="00CC089A"/>
    <w:rsid w:val="00CC284A"/>
    <w:rsid w:val="00CC36B6"/>
    <w:rsid w:val="00CC4583"/>
    <w:rsid w:val="00CC4603"/>
    <w:rsid w:val="00CC4DE0"/>
    <w:rsid w:val="00CC50BE"/>
    <w:rsid w:val="00CC6E15"/>
    <w:rsid w:val="00CC7C05"/>
    <w:rsid w:val="00CC7C38"/>
    <w:rsid w:val="00CD1024"/>
    <w:rsid w:val="00CD2C53"/>
    <w:rsid w:val="00CD32B6"/>
    <w:rsid w:val="00CD40AA"/>
    <w:rsid w:val="00CD4503"/>
    <w:rsid w:val="00CD49E9"/>
    <w:rsid w:val="00CD4B6B"/>
    <w:rsid w:val="00CE2118"/>
    <w:rsid w:val="00CE457A"/>
    <w:rsid w:val="00CE584F"/>
    <w:rsid w:val="00CE69B0"/>
    <w:rsid w:val="00CE6A5C"/>
    <w:rsid w:val="00CE6BEE"/>
    <w:rsid w:val="00CE7267"/>
    <w:rsid w:val="00CE764A"/>
    <w:rsid w:val="00CF16E2"/>
    <w:rsid w:val="00CF5415"/>
    <w:rsid w:val="00CF5499"/>
    <w:rsid w:val="00CF55E4"/>
    <w:rsid w:val="00CF6833"/>
    <w:rsid w:val="00CF6ADB"/>
    <w:rsid w:val="00CF7914"/>
    <w:rsid w:val="00D019FA"/>
    <w:rsid w:val="00D034DB"/>
    <w:rsid w:val="00D0432C"/>
    <w:rsid w:val="00D04BB1"/>
    <w:rsid w:val="00D057F7"/>
    <w:rsid w:val="00D058D5"/>
    <w:rsid w:val="00D10897"/>
    <w:rsid w:val="00D11D88"/>
    <w:rsid w:val="00D12EC3"/>
    <w:rsid w:val="00D12FB4"/>
    <w:rsid w:val="00D13E70"/>
    <w:rsid w:val="00D1450D"/>
    <w:rsid w:val="00D159C3"/>
    <w:rsid w:val="00D15B95"/>
    <w:rsid w:val="00D16EA9"/>
    <w:rsid w:val="00D214A8"/>
    <w:rsid w:val="00D21B6D"/>
    <w:rsid w:val="00D21E10"/>
    <w:rsid w:val="00D21F77"/>
    <w:rsid w:val="00D23688"/>
    <w:rsid w:val="00D24672"/>
    <w:rsid w:val="00D2549C"/>
    <w:rsid w:val="00D2667D"/>
    <w:rsid w:val="00D2748B"/>
    <w:rsid w:val="00D2768B"/>
    <w:rsid w:val="00D3140E"/>
    <w:rsid w:val="00D31944"/>
    <w:rsid w:val="00D31EA4"/>
    <w:rsid w:val="00D33157"/>
    <w:rsid w:val="00D356A3"/>
    <w:rsid w:val="00D35A6E"/>
    <w:rsid w:val="00D36EC8"/>
    <w:rsid w:val="00D37FC6"/>
    <w:rsid w:val="00D401A2"/>
    <w:rsid w:val="00D406D0"/>
    <w:rsid w:val="00D40F7A"/>
    <w:rsid w:val="00D42E34"/>
    <w:rsid w:val="00D4378E"/>
    <w:rsid w:val="00D43ECC"/>
    <w:rsid w:val="00D456CE"/>
    <w:rsid w:val="00D47AB9"/>
    <w:rsid w:val="00D526F1"/>
    <w:rsid w:val="00D575E3"/>
    <w:rsid w:val="00D652BA"/>
    <w:rsid w:val="00D665EF"/>
    <w:rsid w:val="00D711BC"/>
    <w:rsid w:val="00D744C4"/>
    <w:rsid w:val="00D75E3E"/>
    <w:rsid w:val="00D7676D"/>
    <w:rsid w:val="00D7695D"/>
    <w:rsid w:val="00D80519"/>
    <w:rsid w:val="00D81A78"/>
    <w:rsid w:val="00D866AE"/>
    <w:rsid w:val="00D87A9B"/>
    <w:rsid w:val="00D9020F"/>
    <w:rsid w:val="00D93C90"/>
    <w:rsid w:val="00D94643"/>
    <w:rsid w:val="00D9484B"/>
    <w:rsid w:val="00D94FDB"/>
    <w:rsid w:val="00D965F8"/>
    <w:rsid w:val="00DA14D3"/>
    <w:rsid w:val="00DA195A"/>
    <w:rsid w:val="00DA5D63"/>
    <w:rsid w:val="00DB07A7"/>
    <w:rsid w:val="00DB39C1"/>
    <w:rsid w:val="00DB401C"/>
    <w:rsid w:val="00DB45B6"/>
    <w:rsid w:val="00DB4E38"/>
    <w:rsid w:val="00DC0CFD"/>
    <w:rsid w:val="00DC0D1E"/>
    <w:rsid w:val="00DC2208"/>
    <w:rsid w:val="00DC29DB"/>
    <w:rsid w:val="00DC2C1E"/>
    <w:rsid w:val="00DC3909"/>
    <w:rsid w:val="00DC7812"/>
    <w:rsid w:val="00DD0771"/>
    <w:rsid w:val="00DD2888"/>
    <w:rsid w:val="00DD4CD3"/>
    <w:rsid w:val="00DD4DBA"/>
    <w:rsid w:val="00DE1041"/>
    <w:rsid w:val="00DE29FF"/>
    <w:rsid w:val="00DE3EE0"/>
    <w:rsid w:val="00DE42DD"/>
    <w:rsid w:val="00DE5156"/>
    <w:rsid w:val="00DF11F3"/>
    <w:rsid w:val="00DF142F"/>
    <w:rsid w:val="00DF1E0B"/>
    <w:rsid w:val="00DF4F15"/>
    <w:rsid w:val="00DF6C81"/>
    <w:rsid w:val="00E02CC3"/>
    <w:rsid w:val="00E03147"/>
    <w:rsid w:val="00E10861"/>
    <w:rsid w:val="00E14648"/>
    <w:rsid w:val="00E14757"/>
    <w:rsid w:val="00E14D1C"/>
    <w:rsid w:val="00E151B0"/>
    <w:rsid w:val="00E16AA4"/>
    <w:rsid w:val="00E173CF"/>
    <w:rsid w:val="00E21D1E"/>
    <w:rsid w:val="00E22D31"/>
    <w:rsid w:val="00E244F1"/>
    <w:rsid w:val="00E253A0"/>
    <w:rsid w:val="00E27D50"/>
    <w:rsid w:val="00E31050"/>
    <w:rsid w:val="00E31A84"/>
    <w:rsid w:val="00E32600"/>
    <w:rsid w:val="00E33102"/>
    <w:rsid w:val="00E34FE2"/>
    <w:rsid w:val="00E36F49"/>
    <w:rsid w:val="00E42164"/>
    <w:rsid w:val="00E42D8E"/>
    <w:rsid w:val="00E446BA"/>
    <w:rsid w:val="00E448DD"/>
    <w:rsid w:val="00E4576E"/>
    <w:rsid w:val="00E457E8"/>
    <w:rsid w:val="00E464CF"/>
    <w:rsid w:val="00E47927"/>
    <w:rsid w:val="00E507FC"/>
    <w:rsid w:val="00E51322"/>
    <w:rsid w:val="00E53DC7"/>
    <w:rsid w:val="00E55AE5"/>
    <w:rsid w:val="00E61585"/>
    <w:rsid w:val="00E632BF"/>
    <w:rsid w:val="00E708D3"/>
    <w:rsid w:val="00E71214"/>
    <w:rsid w:val="00E71544"/>
    <w:rsid w:val="00E7161D"/>
    <w:rsid w:val="00E741E0"/>
    <w:rsid w:val="00E7506D"/>
    <w:rsid w:val="00E7529C"/>
    <w:rsid w:val="00E76389"/>
    <w:rsid w:val="00E77A32"/>
    <w:rsid w:val="00E80913"/>
    <w:rsid w:val="00E81330"/>
    <w:rsid w:val="00E83CE8"/>
    <w:rsid w:val="00E84CAC"/>
    <w:rsid w:val="00E86109"/>
    <w:rsid w:val="00E9195A"/>
    <w:rsid w:val="00E9320E"/>
    <w:rsid w:val="00E946ED"/>
    <w:rsid w:val="00E95AAB"/>
    <w:rsid w:val="00E96546"/>
    <w:rsid w:val="00E97A6E"/>
    <w:rsid w:val="00E97CBD"/>
    <w:rsid w:val="00EA01B5"/>
    <w:rsid w:val="00EA2D83"/>
    <w:rsid w:val="00EB0113"/>
    <w:rsid w:val="00EB121F"/>
    <w:rsid w:val="00EB3C10"/>
    <w:rsid w:val="00EB7844"/>
    <w:rsid w:val="00EB7A70"/>
    <w:rsid w:val="00EC089C"/>
    <w:rsid w:val="00EC3F0F"/>
    <w:rsid w:val="00EC444C"/>
    <w:rsid w:val="00EC4A9A"/>
    <w:rsid w:val="00EC6965"/>
    <w:rsid w:val="00EC798C"/>
    <w:rsid w:val="00ED07C6"/>
    <w:rsid w:val="00ED2DEE"/>
    <w:rsid w:val="00ED2E4B"/>
    <w:rsid w:val="00ED5E4F"/>
    <w:rsid w:val="00ED5EAF"/>
    <w:rsid w:val="00ED7BDD"/>
    <w:rsid w:val="00ED7FE8"/>
    <w:rsid w:val="00EE0EA2"/>
    <w:rsid w:val="00EE30A3"/>
    <w:rsid w:val="00EE4C47"/>
    <w:rsid w:val="00EE4EDB"/>
    <w:rsid w:val="00EE7E97"/>
    <w:rsid w:val="00EF595B"/>
    <w:rsid w:val="00EF66DC"/>
    <w:rsid w:val="00F00DA9"/>
    <w:rsid w:val="00F03B9F"/>
    <w:rsid w:val="00F04582"/>
    <w:rsid w:val="00F045FD"/>
    <w:rsid w:val="00F04C8A"/>
    <w:rsid w:val="00F04EBD"/>
    <w:rsid w:val="00F051B5"/>
    <w:rsid w:val="00F05576"/>
    <w:rsid w:val="00F0692F"/>
    <w:rsid w:val="00F06F32"/>
    <w:rsid w:val="00F0715A"/>
    <w:rsid w:val="00F10430"/>
    <w:rsid w:val="00F10B34"/>
    <w:rsid w:val="00F10B39"/>
    <w:rsid w:val="00F12299"/>
    <w:rsid w:val="00F15A4E"/>
    <w:rsid w:val="00F16B2D"/>
    <w:rsid w:val="00F202E0"/>
    <w:rsid w:val="00F21CAB"/>
    <w:rsid w:val="00F21FA5"/>
    <w:rsid w:val="00F24B34"/>
    <w:rsid w:val="00F30B43"/>
    <w:rsid w:val="00F31AF9"/>
    <w:rsid w:val="00F32241"/>
    <w:rsid w:val="00F323C9"/>
    <w:rsid w:val="00F33726"/>
    <w:rsid w:val="00F33818"/>
    <w:rsid w:val="00F355D6"/>
    <w:rsid w:val="00F35AC9"/>
    <w:rsid w:val="00F35F0F"/>
    <w:rsid w:val="00F40B17"/>
    <w:rsid w:val="00F40D75"/>
    <w:rsid w:val="00F42350"/>
    <w:rsid w:val="00F4264C"/>
    <w:rsid w:val="00F42B0F"/>
    <w:rsid w:val="00F44CD0"/>
    <w:rsid w:val="00F4637F"/>
    <w:rsid w:val="00F4714A"/>
    <w:rsid w:val="00F47B70"/>
    <w:rsid w:val="00F50274"/>
    <w:rsid w:val="00F52931"/>
    <w:rsid w:val="00F536E1"/>
    <w:rsid w:val="00F54EFB"/>
    <w:rsid w:val="00F55003"/>
    <w:rsid w:val="00F578AE"/>
    <w:rsid w:val="00F62478"/>
    <w:rsid w:val="00F6336A"/>
    <w:rsid w:val="00F633B0"/>
    <w:rsid w:val="00F65E68"/>
    <w:rsid w:val="00F66094"/>
    <w:rsid w:val="00F741E9"/>
    <w:rsid w:val="00F76BB6"/>
    <w:rsid w:val="00F77765"/>
    <w:rsid w:val="00F80321"/>
    <w:rsid w:val="00F81176"/>
    <w:rsid w:val="00F81DF2"/>
    <w:rsid w:val="00F857D3"/>
    <w:rsid w:val="00F86DB4"/>
    <w:rsid w:val="00F9422C"/>
    <w:rsid w:val="00F96DDB"/>
    <w:rsid w:val="00FA085D"/>
    <w:rsid w:val="00FA6F19"/>
    <w:rsid w:val="00FA7DDF"/>
    <w:rsid w:val="00FA7E2B"/>
    <w:rsid w:val="00FB0098"/>
    <w:rsid w:val="00FB10DF"/>
    <w:rsid w:val="00FB11D9"/>
    <w:rsid w:val="00FB265D"/>
    <w:rsid w:val="00FB2B01"/>
    <w:rsid w:val="00FB42EF"/>
    <w:rsid w:val="00FB4F81"/>
    <w:rsid w:val="00FB5AB1"/>
    <w:rsid w:val="00FB5B10"/>
    <w:rsid w:val="00FB62FF"/>
    <w:rsid w:val="00FB7C88"/>
    <w:rsid w:val="00FC064B"/>
    <w:rsid w:val="00FC5E3E"/>
    <w:rsid w:val="00FC694C"/>
    <w:rsid w:val="00FC6F26"/>
    <w:rsid w:val="00FD20BD"/>
    <w:rsid w:val="00FD48FC"/>
    <w:rsid w:val="00FD5AB0"/>
    <w:rsid w:val="00FD706E"/>
    <w:rsid w:val="00FD71BB"/>
    <w:rsid w:val="00FE2BB2"/>
    <w:rsid w:val="00FE3CC6"/>
    <w:rsid w:val="00FE445E"/>
    <w:rsid w:val="00FE65B2"/>
    <w:rsid w:val="00FF1369"/>
    <w:rsid w:val="00FF20A7"/>
    <w:rsid w:val="00FF24C0"/>
    <w:rsid w:val="00FF27BC"/>
    <w:rsid w:val="00FF2A30"/>
    <w:rsid w:val="00FF2E9C"/>
    <w:rsid w:val="00FF50E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A644AB"/>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B50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0EA"/>
    <w:rPr>
      <w:rFonts w:ascii="Tahoma" w:hAnsi="Tahoma" w:cs="Tahoma"/>
      <w:sz w:val="16"/>
      <w:szCs w:val="16"/>
    </w:rPr>
  </w:style>
  <w:style w:type="paragraph" w:styleId="Header">
    <w:name w:val="header"/>
    <w:basedOn w:val="Normal"/>
    <w:link w:val="HeaderChar"/>
    <w:uiPriority w:val="99"/>
    <w:unhideWhenUsed/>
    <w:rsid w:val="00BB50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0EA"/>
  </w:style>
  <w:style w:type="paragraph" w:styleId="Footer">
    <w:name w:val="footer"/>
    <w:basedOn w:val="Normal"/>
    <w:link w:val="FooterChar"/>
    <w:uiPriority w:val="99"/>
    <w:unhideWhenUsed/>
    <w:rsid w:val="00BB50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0EA"/>
  </w:style>
  <w:style w:type="character" w:customStyle="1" w:styleId="Heading2Char">
    <w:name w:val="Heading 2 Char"/>
    <w:basedOn w:val="DefaultParagraphFont"/>
    <w:link w:val="Heading2"/>
    <w:uiPriority w:val="9"/>
    <w:rsid w:val="00A644AB"/>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6F2FCE"/>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A644AB"/>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B50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0EA"/>
    <w:rPr>
      <w:rFonts w:ascii="Tahoma" w:hAnsi="Tahoma" w:cs="Tahoma"/>
      <w:sz w:val="16"/>
      <w:szCs w:val="16"/>
    </w:rPr>
  </w:style>
  <w:style w:type="paragraph" w:styleId="Header">
    <w:name w:val="header"/>
    <w:basedOn w:val="Normal"/>
    <w:link w:val="HeaderChar"/>
    <w:uiPriority w:val="99"/>
    <w:unhideWhenUsed/>
    <w:rsid w:val="00BB50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0EA"/>
  </w:style>
  <w:style w:type="paragraph" w:styleId="Footer">
    <w:name w:val="footer"/>
    <w:basedOn w:val="Normal"/>
    <w:link w:val="FooterChar"/>
    <w:uiPriority w:val="99"/>
    <w:unhideWhenUsed/>
    <w:rsid w:val="00BB50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0EA"/>
  </w:style>
  <w:style w:type="character" w:customStyle="1" w:styleId="Heading2Char">
    <w:name w:val="Heading 2 Char"/>
    <w:basedOn w:val="DefaultParagraphFont"/>
    <w:link w:val="Heading2"/>
    <w:uiPriority w:val="9"/>
    <w:rsid w:val="00A644AB"/>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6F2FC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whitebarkpine.ca" TargetMode="External"/><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nfo@whitebarkpine.c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22E9E0751D0E42FD8F39B8FAB9C39B7B"/>
        <w:category>
          <w:name w:val="General"/>
          <w:gallery w:val="placeholder"/>
        </w:category>
        <w:types>
          <w:type w:val="bbPlcHdr"/>
        </w:types>
        <w:behaviors>
          <w:behavior w:val="content"/>
        </w:behaviors>
        <w:guid w:val="{99694A7E-6D8C-4A2D-AB8E-DCBE05DF4FD6}"/>
      </w:docPartPr>
      <w:docPartBody>
        <w:p w:rsidR="0036545D" w:rsidRDefault="00BB2E51" w:rsidP="00BB2E51">
          <w:pPr>
            <w:pStyle w:val="22E9E0751D0E42FD8F39B8FAB9C39B7B"/>
          </w:pPr>
          <w:r>
            <w:rPr>
              <w:i/>
              <w:iCs/>
              <w:color w:val="8C8C8C" w:themeColor="background1" w:themeShade="8C"/>
            </w:rP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Friz Quadrata Std">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B2E51"/>
    <w:rsid w:val="00017A0F"/>
    <w:rsid w:val="0036545D"/>
    <w:rsid w:val="00681B7B"/>
    <w:rsid w:val="00AE7337"/>
    <w:rsid w:val="00BB2E5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65E7C5EFAE84DE99461E09B847557E2">
    <w:name w:val="D65E7C5EFAE84DE99461E09B847557E2"/>
    <w:rsid w:val="00BB2E51"/>
  </w:style>
  <w:style w:type="paragraph" w:customStyle="1" w:styleId="4434ED9A4A9D4C929F3F82638778477F">
    <w:name w:val="4434ED9A4A9D4C929F3F82638778477F"/>
    <w:rsid w:val="00BB2E51"/>
  </w:style>
  <w:style w:type="paragraph" w:customStyle="1" w:styleId="22E9E0751D0E42FD8F39B8FAB9C39B7B">
    <w:name w:val="22E9E0751D0E42FD8F39B8FAB9C39B7B"/>
    <w:rsid w:val="00BB2E51"/>
  </w:style>
  <w:style w:type="paragraph" w:customStyle="1" w:styleId="F575736F7DF34365959B8821FB01691D">
    <w:name w:val="F575736F7DF34365959B8821FB01691D"/>
    <w:rsid w:val="00BB2E51"/>
  </w:style>
  <w:style w:type="paragraph" w:customStyle="1" w:styleId="6EB57C815E394B7E93A79A6A6D47FA23">
    <w:name w:val="6EB57C815E394B7E93A79A6A6D47FA23"/>
    <w:rsid w:val="00BB2E51"/>
  </w:style>
  <w:style w:type="paragraph" w:customStyle="1" w:styleId="3DADBEA068AC4B5A827F4A1852DE70EF">
    <w:name w:val="3DADBEA068AC4B5A827F4A1852DE70EF"/>
    <w:rsid w:val="0036545D"/>
  </w:style>
  <w:style w:type="paragraph" w:customStyle="1" w:styleId="02B70F5D6C3D4F8B9EC6B165C705F754">
    <w:name w:val="02B70F5D6C3D4F8B9EC6B165C705F754"/>
    <w:rsid w:val="0036545D"/>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65E7C5EFAE84DE99461E09B847557E2">
    <w:name w:val="D65E7C5EFAE84DE99461E09B847557E2"/>
    <w:rsid w:val="00BB2E51"/>
  </w:style>
  <w:style w:type="paragraph" w:customStyle="1" w:styleId="4434ED9A4A9D4C929F3F82638778477F">
    <w:name w:val="4434ED9A4A9D4C929F3F82638778477F"/>
    <w:rsid w:val="00BB2E51"/>
  </w:style>
  <w:style w:type="paragraph" w:customStyle="1" w:styleId="22E9E0751D0E42FD8F39B8FAB9C39B7B">
    <w:name w:val="22E9E0751D0E42FD8F39B8FAB9C39B7B"/>
    <w:rsid w:val="00BB2E51"/>
  </w:style>
  <w:style w:type="paragraph" w:customStyle="1" w:styleId="F575736F7DF34365959B8821FB01691D">
    <w:name w:val="F575736F7DF34365959B8821FB01691D"/>
    <w:rsid w:val="00BB2E51"/>
  </w:style>
  <w:style w:type="paragraph" w:customStyle="1" w:styleId="6EB57C815E394B7E93A79A6A6D47FA23">
    <w:name w:val="6EB57C815E394B7E93A79A6A6D47FA23"/>
    <w:rsid w:val="00BB2E51"/>
  </w:style>
  <w:style w:type="paragraph" w:customStyle="1" w:styleId="3DADBEA068AC4B5A827F4A1852DE70EF">
    <w:name w:val="3DADBEA068AC4B5A827F4A1852DE70EF"/>
    <w:rsid w:val="0036545D"/>
  </w:style>
  <w:style w:type="paragraph" w:customStyle="1" w:styleId="02B70F5D6C3D4F8B9EC6B165C705F754">
    <w:name w:val="02B70F5D6C3D4F8B9EC6B165C705F754"/>
    <w:rsid w:val="003654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lackTie">
      <a:majorFont>
        <a:latin typeface="Garamond"/>
        <a:ea typeface=""/>
        <a:cs typeface=""/>
        <a:font script="Grek" typeface="Constantia"/>
        <a:font script="Cyrl" typeface="Constantia"/>
        <a:font script="Jpan" typeface="ＭＳ Ｐ明朝"/>
        <a:font script="Hang" typeface="궁서"/>
        <a:font script="Hans" typeface="仿宋"/>
        <a:font script="Hant" typeface="標楷體"/>
        <a:font script="Arab" typeface="Times New Roman"/>
        <a:font script="Hebr" typeface="Times New Roman"/>
        <a:font script="Thai" typeface="Angsan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aramond"/>
        <a:ea typeface=""/>
        <a:cs typeface=""/>
        <a:font script="Grek" typeface="Constantia"/>
        <a:font script="Cyrl" typeface="Constantia"/>
        <a:font script="Jpan" typeface="ＭＳ Ｐ明朝"/>
        <a:font script="Hang" typeface="궁서"/>
        <a:font script="Hans" typeface="仿宋"/>
        <a:font script="Hant" typeface="標楷體"/>
        <a:font script="Arab" typeface="Times New Roman"/>
        <a:font script="Hebr" typeface="Times New Roman"/>
        <a:font script="Thai" typeface="Angsan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A0AE22-6119-4E53-8E96-B49DC7AD5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59</Words>
  <Characters>148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whitebarkpine.ca</Company>
  <LinksUpToDate>false</LinksUpToDate>
  <CharactersWithSpaces>17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bs</dc:creator>
  <cp:lastModifiedBy>Babs</cp:lastModifiedBy>
  <cp:revision>3</cp:revision>
  <dcterms:created xsi:type="dcterms:W3CDTF">2022-10-17T01:11:00Z</dcterms:created>
  <dcterms:modified xsi:type="dcterms:W3CDTF">2022-10-17T01:16:00Z</dcterms:modified>
</cp:coreProperties>
</file>